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3133A" w14:textId="5C80E0D1" w:rsidR="001F3B67" w:rsidRPr="00EA247E" w:rsidRDefault="00531A24" w:rsidP="00A3375B">
      <w:pPr>
        <w:rPr>
          <w:rFonts w:ascii="Tahoma" w:hAnsi="Tahoma" w:cs="Tahoma"/>
        </w:rPr>
      </w:pPr>
      <w:bookmarkStart w:id="0" w:name="_Hlk144892641"/>
      <w:bookmarkEnd w:id="0"/>
      <w:r w:rsidRPr="00EA247E">
        <w:rPr>
          <w:rFonts w:ascii="Tahoma" w:hAnsi="Tahoma" w:cs="Tahoma"/>
          <w:b/>
          <w:noProof/>
        </w:rPr>
        <w:drawing>
          <wp:anchor distT="0" distB="0" distL="114300" distR="114300" simplePos="0" relativeHeight="251659264" behindDoc="1" locked="0" layoutInCell="1" allowOverlap="1" wp14:anchorId="745517D3" wp14:editId="46D2D3A8">
            <wp:simplePos x="0" y="0"/>
            <wp:positionH relativeFrom="column">
              <wp:posOffset>-5257393</wp:posOffset>
            </wp:positionH>
            <wp:positionV relativeFrom="paragraph">
              <wp:posOffset>-680720</wp:posOffset>
            </wp:positionV>
            <wp:extent cx="11676377" cy="9144000"/>
            <wp:effectExtent l="0" t="0" r="190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PO Swoosh.eps"/>
                    <pic:cNvPicPr/>
                  </pic:nvPicPr>
                  <pic:blipFill>
                    <a:blip r:embed="rId8" cstate="print">
                      <a:lum bright="3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76377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158A69" w14:textId="64C3B158" w:rsidR="001F3B67" w:rsidRPr="00EA247E" w:rsidRDefault="0072431E" w:rsidP="00A3375B">
      <w:pPr>
        <w:rPr>
          <w:rFonts w:ascii="Tahoma" w:hAnsi="Tahoma" w:cs="Tahoma"/>
        </w:rPr>
      </w:pPr>
      <w:r w:rsidRPr="00EA247E">
        <w:rPr>
          <w:rFonts w:ascii="Tahoma" w:hAnsi="Tahoma" w:cs="Tahoma"/>
          <w:noProof/>
        </w:rPr>
        <w:drawing>
          <wp:inline distT="0" distB="0" distL="0" distR="0" wp14:anchorId="427758AE" wp14:editId="2107DF6C">
            <wp:extent cx="733425" cy="733425"/>
            <wp:effectExtent l="0" t="0" r="9525" b="0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458" cy="733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BBF2C" w14:textId="3F38B250" w:rsidR="001F3B67" w:rsidRPr="00EA247E" w:rsidRDefault="001F3B67" w:rsidP="00A3375B">
      <w:pPr>
        <w:rPr>
          <w:rFonts w:ascii="Tahoma" w:hAnsi="Tahoma" w:cs="Tahoma"/>
        </w:rPr>
      </w:pPr>
      <w:r w:rsidRPr="00EA247E">
        <w:rPr>
          <w:rFonts w:ascii="Tahoma" w:hAnsi="Tahoma" w:cs="Tahoma"/>
        </w:rPr>
        <w:t xml:space="preserve">Request for </w:t>
      </w:r>
      <w:r w:rsidR="00795B78" w:rsidRPr="00EA247E">
        <w:rPr>
          <w:rFonts w:ascii="Tahoma" w:hAnsi="Tahoma" w:cs="Tahoma"/>
        </w:rPr>
        <w:t>Proposals</w:t>
      </w:r>
      <w:r w:rsidRPr="00EA247E">
        <w:rPr>
          <w:rFonts w:ascii="Tahoma" w:hAnsi="Tahoma" w:cs="Tahoma"/>
        </w:rPr>
        <w:t xml:space="preserve"> </w:t>
      </w:r>
    </w:p>
    <w:p w14:paraId="069203CF" w14:textId="4C8F428D" w:rsidR="00A3375B" w:rsidRPr="00EA247E" w:rsidRDefault="00A3375B" w:rsidP="00A3375B">
      <w:pPr>
        <w:rPr>
          <w:rFonts w:ascii="Tahoma" w:hAnsi="Tahoma" w:cs="Tahoma"/>
        </w:rPr>
      </w:pPr>
    </w:p>
    <w:p w14:paraId="275C86BB" w14:textId="49B85340" w:rsidR="005F5F66" w:rsidRDefault="008F3AAC" w:rsidP="005F5F66">
      <w:pPr>
        <w:pStyle w:val="02Tops"/>
        <w:rPr>
          <w:rFonts w:ascii="Tahoma" w:hAnsi="Tahoma" w:cs="Tahoma"/>
        </w:rPr>
      </w:pPr>
      <w:r>
        <w:rPr>
          <w:rFonts w:ascii="Tahoma" w:hAnsi="Tahoma" w:cs="Tahoma"/>
        </w:rPr>
        <w:t>Required Forms</w:t>
      </w:r>
    </w:p>
    <w:p w14:paraId="17CDE2C1" w14:textId="77777777" w:rsidR="008F3AAC" w:rsidRDefault="008F3AAC" w:rsidP="005F5F66">
      <w:pPr>
        <w:pStyle w:val="02Tops"/>
        <w:rPr>
          <w:rFonts w:ascii="Tahoma" w:hAnsi="Tahoma" w:cs="Tahoma"/>
        </w:rPr>
      </w:pPr>
    </w:p>
    <w:p w14:paraId="102E3870" w14:textId="6FA71902" w:rsidR="008F3AAC" w:rsidRPr="00EA247E" w:rsidRDefault="008F3AAC" w:rsidP="008F3AAC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All RFP responses received by the Indianapolis Metropolitan Planning Organization must include completed versions of the following forms. </w:t>
      </w:r>
    </w:p>
    <w:p w14:paraId="76149F3F" w14:textId="77777777" w:rsidR="008F3AAC" w:rsidRPr="00EA247E" w:rsidRDefault="008F3AAC" w:rsidP="005F5F66">
      <w:pPr>
        <w:pStyle w:val="02Tops"/>
        <w:rPr>
          <w:rFonts w:ascii="Tahoma" w:hAnsi="Tahoma" w:cs="Tahoma"/>
        </w:rPr>
      </w:pPr>
    </w:p>
    <w:p w14:paraId="23A97EA4" w14:textId="77777777" w:rsidR="00046858" w:rsidRPr="00EA247E" w:rsidRDefault="00046858" w:rsidP="005F5F66">
      <w:pPr>
        <w:pStyle w:val="02Tops"/>
        <w:rPr>
          <w:rFonts w:ascii="Tahoma" w:hAnsi="Tahoma" w:cs="Tahoma"/>
        </w:rPr>
      </w:pPr>
    </w:p>
    <w:p w14:paraId="386C10BA" w14:textId="77777777" w:rsidR="00046858" w:rsidRPr="00EA247E" w:rsidRDefault="00046858" w:rsidP="005F5F66">
      <w:pPr>
        <w:pStyle w:val="02Tops"/>
        <w:rPr>
          <w:rFonts w:ascii="Tahoma" w:hAnsi="Tahoma" w:cs="Tahoma"/>
        </w:rPr>
      </w:pPr>
    </w:p>
    <w:p w14:paraId="24CA7D6C" w14:textId="77777777" w:rsidR="00046858" w:rsidRPr="00EA247E" w:rsidRDefault="00046858" w:rsidP="005F5F66">
      <w:pPr>
        <w:pStyle w:val="02Tops"/>
        <w:rPr>
          <w:rFonts w:ascii="Tahoma" w:hAnsi="Tahoma" w:cs="Tahoma"/>
        </w:rPr>
      </w:pPr>
    </w:p>
    <w:p w14:paraId="7E4A8522" w14:textId="38701740" w:rsidR="00575EDF" w:rsidRPr="00EA247E" w:rsidRDefault="00575EDF">
      <w:pPr>
        <w:spacing w:after="200"/>
        <w:rPr>
          <w:rFonts w:ascii="Tahoma" w:hAnsi="Tahoma" w:cs="Tahoma"/>
        </w:rPr>
      </w:pPr>
    </w:p>
    <w:p w14:paraId="0BE264C3" w14:textId="77777777" w:rsidR="00575EDF" w:rsidRPr="00EA247E" w:rsidRDefault="00575EDF" w:rsidP="00306E4A">
      <w:pPr>
        <w:rPr>
          <w:rFonts w:ascii="Tahoma" w:hAnsi="Tahoma" w:cs="Tahoma"/>
        </w:rPr>
      </w:pPr>
    </w:p>
    <w:p w14:paraId="0740469D" w14:textId="77777777" w:rsidR="00575EDF" w:rsidRPr="00EA247E" w:rsidRDefault="00575EDF" w:rsidP="00306E4A">
      <w:pPr>
        <w:rPr>
          <w:rFonts w:ascii="Tahoma" w:hAnsi="Tahoma" w:cs="Tahoma"/>
        </w:rPr>
      </w:pPr>
    </w:p>
    <w:p w14:paraId="47E1AA3C" w14:textId="77777777" w:rsidR="00575EDF" w:rsidRPr="00EA247E" w:rsidRDefault="00575EDF" w:rsidP="00306E4A">
      <w:pPr>
        <w:rPr>
          <w:rFonts w:ascii="Tahoma" w:hAnsi="Tahoma" w:cs="Tahoma"/>
        </w:rPr>
      </w:pPr>
    </w:p>
    <w:p w14:paraId="374C984A" w14:textId="77777777" w:rsidR="00575EDF" w:rsidRPr="00EA247E" w:rsidRDefault="00575EDF" w:rsidP="00306E4A">
      <w:pPr>
        <w:rPr>
          <w:rFonts w:ascii="Tahoma" w:hAnsi="Tahoma" w:cs="Tahoma"/>
        </w:rPr>
      </w:pPr>
    </w:p>
    <w:p w14:paraId="107B1638" w14:textId="77777777" w:rsidR="00575EDF" w:rsidRPr="00EA247E" w:rsidRDefault="00575EDF" w:rsidP="00306E4A">
      <w:pPr>
        <w:rPr>
          <w:rFonts w:ascii="Tahoma" w:hAnsi="Tahoma" w:cs="Tahoma"/>
        </w:rPr>
      </w:pPr>
    </w:p>
    <w:p w14:paraId="6E3F2D21" w14:textId="026F7740" w:rsidR="00575EDF" w:rsidRPr="00EA247E" w:rsidRDefault="00575EDF" w:rsidP="00306E4A">
      <w:pPr>
        <w:rPr>
          <w:rFonts w:ascii="Tahoma" w:hAnsi="Tahoma" w:cs="Tahoma"/>
        </w:rPr>
      </w:pPr>
    </w:p>
    <w:p w14:paraId="4423B0CD" w14:textId="77777777" w:rsidR="008F3AAC" w:rsidRDefault="008F3AAC">
      <w:pPr>
        <w:spacing w:after="200"/>
        <w:rPr>
          <w:rFonts w:ascii="Tahoma" w:hAnsi="Tahoma" w:cs="Tahoma"/>
          <w:b/>
          <w:bCs/>
          <w:sz w:val="19"/>
          <w:szCs w:val="19"/>
          <w:u w:val="thick" w:color="000000"/>
        </w:rPr>
      </w:pPr>
      <w:r>
        <w:rPr>
          <w:rFonts w:ascii="Tahoma" w:hAnsi="Tahoma" w:cs="Tahoma"/>
          <w:b/>
          <w:bCs/>
          <w:sz w:val="19"/>
          <w:szCs w:val="19"/>
          <w:u w:val="thick" w:color="000000"/>
        </w:rPr>
        <w:br w:type="page"/>
      </w:r>
    </w:p>
    <w:p w14:paraId="389810D3" w14:textId="29768D9E" w:rsidR="00D92DAF" w:rsidRPr="00EA247E" w:rsidRDefault="00D92DAF" w:rsidP="007164C0">
      <w:pPr>
        <w:spacing w:line="360" w:lineRule="auto"/>
        <w:jc w:val="center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b/>
          <w:bCs/>
          <w:sz w:val="19"/>
          <w:szCs w:val="19"/>
          <w:u w:val="thick" w:color="000000"/>
        </w:rPr>
        <w:lastRenderedPageBreak/>
        <w:t>Form A: General Information</w:t>
      </w:r>
      <w:r w:rsidRPr="00EA247E">
        <w:rPr>
          <w:rFonts w:ascii="Tahoma" w:hAnsi="Tahoma" w:cs="Tahoma"/>
          <w:sz w:val="19"/>
          <w:szCs w:val="19"/>
        </w:rPr>
        <w:t xml:space="preserve"> (submit one Form A)</w:t>
      </w:r>
    </w:p>
    <w:p w14:paraId="74B78775" w14:textId="77777777" w:rsidR="007164C0" w:rsidRPr="00EA247E" w:rsidRDefault="007164C0" w:rsidP="007164C0">
      <w:pPr>
        <w:spacing w:line="360" w:lineRule="auto"/>
        <w:jc w:val="center"/>
        <w:rPr>
          <w:rFonts w:ascii="Tahoma" w:hAnsi="Tahoma" w:cs="Tahoma"/>
          <w:sz w:val="19"/>
          <w:szCs w:val="19"/>
        </w:rPr>
      </w:pPr>
    </w:p>
    <w:p w14:paraId="3CCA402D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Company Name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360CC9CD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Street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23A693F1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City, State, Zip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48864F8E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Primary Contact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63A6CD9B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Telephone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112A970B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Email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29F12B68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>Web site: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241B0748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  <w:b/>
          <w:sz w:val="19"/>
          <w:szCs w:val="19"/>
          <w:u w:val="single"/>
        </w:rPr>
      </w:pPr>
    </w:p>
    <w:p w14:paraId="3BF3081C" w14:textId="77777777" w:rsidR="00D92DAF" w:rsidRPr="00EA247E" w:rsidRDefault="00D92DAF" w:rsidP="00D92DAF">
      <w:pPr>
        <w:spacing w:after="60"/>
        <w:rPr>
          <w:rFonts w:ascii="Tahoma" w:hAnsi="Tahoma" w:cs="Tahoma"/>
          <w:b/>
          <w:sz w:val="19"/>
          <w:szCs w:val="19"/>
          <w:u w:val="single"/>
        </w:rPr>
      </w:pPr>
      <w:r w:rsidRPr="00EA247E">
        <w:rPr>
          <w:rFonts w:ascii="Tahoma" w:hAnsi="Tahoma" w:cs="Tahoma"/>
          <w:b/>
          <w:sz w:val="19"/>
          <w:szCs w:val="19"/>
          <w:u w:val="single"/>
        </w:rPr>
        <w:t>Type of organization:</w:t>
      </w:r>
    </w:p>
    <w:p w14:paraId="758AE16D" w14:textId="0D9071AD" w:rsidR="00D92DAF" w:rsidRPr="00EA247E" w:rsidRDefault="00D92DAF" w:rsidP="00D92DAF">
      <w:pPr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Segoe UI Symbol" w:hAnsi="Segoe UI Symbol" w:cs="Segoe UI Symbol"/>
          <w:sz w:val="19"/>
          <w:szCs w:val="19"/>
        </w:rPr>
        <w:t>☐</w:t>
      </w:r>
      <w:r w:rsidRPr="00EA247E">
        <w:rPr>
          <w:rFonts w:ascii="Tahoma" w:hAnsi="Tahoma" w:cs="Tahoma"/>
          <w:sz w:val="19"/>
          <w:szCs w:val="19"/>
        </w:rPr>
        <w:t xml:space="preserve"> Individual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Segoe UI Symbol" w:hAnsi="Segoe UI Symbol" w:cs="Segoe UI Symbol"/>
          <w:sz w:val="19"/>
          <w:szCs w:val="19"/>
        </w:rPr>
        <w:t>☐</w:t>
      </w:r>
      <w:r w:rsidRPr="00EA247E">
        <w:rPr>
          <w:rFonts w:ascii="Tahoma" w:hAnsi="Tahoma" w:cs="Tahoma"/>
          <w:sz w:val="19"/>
          <w:szCs w:val="19"/>
        </w:rPr>
        <w:t xml:space="preserve"> Partnership</w:t>
      </w:r>
      <w:r w:rsidR="00C11DC4" w:rsidRPr="00EA247E">
        <w:rPr>
          <w:rFonts w:ascii="Tahoma" w:hAnsi="Tahoma" w:cs="Tahoma"/>
          <w:sz w:val="19"/>
          <w:szCs w:val="19"/>
        </w:rPr>
        <w:t xml:space="preserve">           </w:t>
      </w:r>
      <w:r w:rsidR="00C11DC4" w:rsidRPr="00EA247E">
        <w:rPr>
          <w:rFonts w:ascii="Segoe UI Symbol" w:hAnsi="Segoe UI Symbol" w:cs="Segoe UI Symbol"/>
          <w:sz w:val="19"/>
          <w:szCs w:val="19"/>
        </w:rPr>
        <w:t>☐</w:t>
      </w:r>
      <w:r w:rsidR="00C11DC4" w:rsidRPr="00EA247E">
        <w:rPr>
          <w:rFonts w:ascii="Tahoma" w:hAnsi="Tahoma" w:cs="Tahoma"/>
          <w:sz w:val="19"/>
          <w:szCs w:val="19"/>
        </w:rPr>
        <w:t xml:space="preserve"> Other (explain) _</w:t>
      </w:r>
      <w:r w:rsidR="00C11DC4" w:rsidRPr="00EA247E">
        <w:rPr>
          <w:rFonts w:ascii="Tahoma" w:hAnsi="Tahoma" w:cs="Tahoma"/>
          <w:color w:val="808080"/>
          <w:sz w:val="19"/>
          <w:szCs w:val="19"/>
        </w:rPr>
        <w:t>________________________</w:t>
      </w:r>
    </w:p>
    <w:p w14:paraId="7F1AC57E" w14:textId="2C4116B6" w:rsidR="00D92DAF" w:rsidRPr="00EA247E" w:rsidRDefault="00D92DAF" w:rsidP="00D92DAF">
      <w:pPr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Segoe UI Symbol" w:hAnsi="Segoe UI Symbol" w:cs="Segoe UI Symbol"/>
          <w:sz w:val="19"/>
          <w:szCs w:val="19"/>
        </w:rPr>
        <w:t>☐</w:t>
      </w:r>
      <w:r w:rsidRPr="00EA247E">
        <w:rPr>
          <w:rFonts w:ascii="Tahoma" w:hAnsi="Tahoma" w:cs="Tahoma"/>
          <w:sz w:val="19"/>
          <w:szCs w:val="19"/>
        </w:rPr>
        <w:t xml:space="preserve"> Joint Venture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Segoe UI Symbol" w:hAnsi="Segoe UI Symbol" w:cs="Segoe UI Symbol"/>
          <w:sz w:val="19"/>
          <w:szCs w:val="19"/>
        </w:rPr>
        <w:t>☐</w:t>
      </w:r>
      <w:r w:rsidRPr="00EA247E">
        <w:rPr>
          <w:rFonts w:ascii="Tahoma" w:hAnsi="Tahoma" w:cs="Tahoma"/>
          <w:sz w:val="19"/>
          <w:szCs w:val="19"/>
        </w:rPr>
        <w:t xml:space="preserve"> Corporation</w:t>
      </w:r>
      <w:r w:rsidR="00C11DC4" w:rsidRPr="00EA247E">
        <w:rPr>
          <w:rFonts w:ascii="Tahoma" w:hAnsi="Tahoma" w:cs="Tahoma"/>
          <w:sz w:val="19"/>
          <w:szCs w:val="19"/>
        </w:rPr>
        <w:t xml:space="preserve">  </w:t>
      </w:r>
    </w:p>
    <w:p w14:paraId="41176530" w14:textId="77777777" w:rsidR="00D92DAF" w:rsidRPr="00EA247E" w:rsidRDefault="00D92DAF" w:rsidP="00D92DAF">
      <w:pPr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sz w:val="19"/>
          <w:szCs w:val="19"/>
        </w:rPr>
        <w:tab/>
      </w:r>
    </w:p>
    <w:p w14:paraId="7C28385D" w14:textId="77777777" w:rsidR="00D92DAF" w:rsidRPr="00EA247E" w:rsidRDefault="00D92DAF" w:rsidP="00D92DAF">
      <w:pPr>
        <w:spacing w:after="60"/>
        <w:rPr>
          <w:rFonts w:ascii="Tahoma" w:hAnsi="Tahoma" w:cs="Tahoma"/>
          <w:b/>
          <w:sz w:val="19"/>
          <w:szCs w:val="19"/>
          <w:u w:val="single"/>
        </w:rPr>
      </w:pPr>
      <w:r w:rsidRPr="00EA247E">
        <w:rPr>
          <w:rFonts w:ascii="Tahoma" w:hAnsi="Tahoma" w:cs="Tahoma"/>
          <w:b/>
          <w:sz w:val="19"/>
          <w:szCs w:val="19"/>
          <w:u w:val="single"/>
        </w:rPr>
        <w:t>Does the company presently carry errors/omissions professional liability insurance?</w:t>
      </w:r>
    </w:p>
    <w:p w14:paraId="2E074584" w14:textId="77777777" w:rsidR="00D92DAF" w:rsidRPr="00EA247E" w:rsidRDefault="00D92DAF" w:rsidP="00D92DAF">
      <w:pPr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Segoe UI Symbol" w:hAnsi="Segoe UI Symbol" w:cs="Segoe UI Symbol"/>
          <w:sz w:val="19"/>
          <w:szCs w:val="19"/>
        </w:rPr>
        <w:t>☐</w:t>
      </w:r>
      <w:r w:rsidRPr="00EA247E">
        <w:rPr>
          <w:rFonts w:ascii="Tahoma" w:hAnsi="Tahoma" w:cs="Tahoma"/>
          <w:sz w:val="19"/>
          <w:szCs w:val="19"/>
        </w:rPr>
        <w:t xml:space="preserve"> Yes. Amount: </w:t>
      </w:r>
      <w:r w:rsidRPr="00EA247E">
        <w:rPr>
          <w:rFonts w:ascii="Tahoma" w:hAnsi="Tahoma" w:cs="Tahoma"/>
          <w:color w:val="808080"/>
          <w:sz w:val="19"/>
          <w:szCs w:val="19"/>
        </w:rPr>
        <w:t>________________</w:t>
      </w:r>
    </w:p>
    <w:p w14:paraId="4A9760AB" w14:textId="77777777" w:rsidR="00D92DAF" w:rsidRPr="00EA247E" w:rsidRDefault="00D92DAF" w:rsidP="00D92DAF">
      <w:pPr>
        <w:spacing w:after="60"/>
        <w:rPr>
          <w:rFonts w:ascii="Tahoma" w:hAnsi="Tahoma" w:cs="Tahoma"/>
          <w:b/>
          <w:sz w:val="19"/>
          <w:szCs w:val="19"/>
          <w:u w:val="single"/>
        </w:rPr>
      </w:pPr>
    </w:p>
    <w:p w14:paraId="2C645E02" w14:textId="544A8670" w:rsidR="00D92DAF" w:rsidRPr="00EA247E" w:rsidRDefault="00531A24" w:rsidP="00D92DAF">
      <w:pPr>
        <w:spacing w:after="60"/>
        <w:rPr>
          <w:rFonts w:ascii="Tahoma" w:hAnsi="Tahoma" w:cs="Tahoma"/>
          <w:b/>
          <w:sz w:val="19"/>
          <w:szCs w:val="19"/>
          <w:u w:val="single"/>
        </w:rPr>
      </w:pPr>
      <w:r w:rsidRPr="00EA247E">
        <w:rPr>
          <w:rFonts w:ascii="Tahoma" w:hAnsi="Tahoma" w:cs="Tahoma"/>
          <w:b/>
          <w:sz w:val="19"/>
          <w:szCs w:val="19"/>
          <w:u w:val="single"/>
        </w:rPr>
        <w:t>Has</w:t>
      </w:r>
      <w:r w:rsidR="00D92DAF" w:rsidRPr="00EA247E">
        <w:rPr>
          <w:rFonts w:ascii="Tahoma" w:hAnsi="Tahoma" w:cs="Tahoma"/>
          <w:b/>
          <w:sz w:val="19"/>
          <w:szCs w:val="19"/>
          <w:u w:val="single"/>
        </w:rPr>
        <w:t xml:space="preserve"> the company </w:t>
      </w:r>
      <w:r w:rsidRPr="00EA247E">
        <w:rPr>
          <w:rFonts w:ascii="Tahoma" w:hAnsi="Tahoma" w:cs="Tahoma"/>
          <w:b/>
          <w:sz w:val="19"/>
          <w:szCs w:val="19"/>
          <w:u w:val="single"/>
        </w:rPr>
        <w:t>reviewed</w:t>
      </w:r>
      <w:r w:rsidR="00D92DAF" w:rsidRPr="00EA247E">
        <w:rPr>
          <w:rFonts w:ascii="Tahoma" w:hAnsi="Tahoma" w:cs="Tahoma"/>
          <w:b/>
          <w:sz w:val="19"/>
          <w:szCs w:val="19"/>
          <w:u w:val="single"/>
        </w:rPr>
        <w:t xml:space="preserve"> the attached contract boilerplate?</w:t>
      </w:r>
    </w:p>
    <w:p w14:paraId="21773D0F" w14:textId="77777777" w:rsidR="00D92DAF" w:rsidRPr="00EA247E" w:rsidRDefault="00D92DAF" w:rsidP="00D92DAF">
      <w:pPr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Segoe UI Symbol" w:hAnsi="Segoe UI Symbol" w:cs="Segoe UI Symbol"/>
          <w:sz w:val="19"/>
          <w:szCs w:val="19"/>
        </w:rPr>
        <w:t>☐</w:t>
      </w:r>
      <w:r w:rsidRPr="00EA247E">
        <w:rPr>
          <w:rFonts w:ascii="Tahoma" w:hAnsi="Tahoma" w:cs="Tahoma"/>
          <w:sz w:val="19"/>
          <w:szCs w:val="19"/>
        </w:rPr>
        <w:t xml:space="preserve"> Yes.</w:t>
      </w:r>
    </w:p>
    <w:p w14:paraId="65460FAB" w14:textId="77777777" w:rsidR="00C11DC4" w:rsidRPr="00EA247E" w:rsidRDefault="00C11DC4" w:rsidP="00D92DAF">
      <w:pPr>
        <w:spacing w:after="60"/>
        <w:rPr>
          <w:rFonts w:ascii="Tahoma" w:hAnsi="Tahoma" w:cs="Tahoma"/>
          <w:color w:val="808080"/>
          <w:sz w:val="19"/>
          <w:szCs w:val="19"/>
        </w:rPr>
      </w:pPr>
    </w:p>
    <w:p w14:paraId="6E21289B" w14:textId="77777777" w:rsidR="00D92DAF" w:rsidRPr="00EA247E" w:rsidRDefault="00D92DAF" w:rsidP="00D92DAF">
      <w:pPr>
        <w:spacing w:after="60"/>
        <w:rPr>
          <w:rFonts w:ascii="Tahoma" w:hAnsi="Tahoma" w:cs="Tahoma"/>
          <w:b/>
          <w:sz w:val="19"/>
          <w:szCs w:val="19"/>
          <w:u w:val="single"/>
        </w:rPr>
      </w:pPr>
      <w:r w:rsidRPr="00EA247E">
        <w:rPr>
          <w:rFonts w:ascii="Tahoma" w:hAnsi="Tahoma" w:cs="Tahoma"/>
          <w:b/>
          <w:sz w:val="19"/>
          <w:szCs w:val="19"/>
          <w:u w:val="single"/>
        </w:rPr>
        <w:t>Vendor Registration</w:t>
      </w:r>
    </w:p>
    <w:p w14:paraId="2275ED57" w14:textId="332E6124" w:rsidR="00D92DAF" w:rsidRPr="00EA247E" w:rsidRDefault="00D92DAF" w:rsidP="00D92DAF">
      <w:pPr>
        <w:spacing w:after="60"/>
        <w:rPr>
          <w:rFonts w:ascii="Tahoma" w:hAnsi="Tahoma" w:cs="Tahoma"/>
          <w:bCs/>
          <w:sz w:val="19"/>
          <w:szCs w:val="19"/>
        </w:rPr>
      </w:pPr>
      <w:r w:rsidRPr="00EA247E">
        <w:rPr>
          <w:rFonts w:ascii="Tahoma" w:hAnsi="Tahoma" w:cs="Tahoma"/>
          <w:bCs/>
          <w:sz w:val="19"/>
          <w:szCs w:val="19"/>
        </w:rPr>
        <w:t>Vendors should be registered with Indianapolis &amp; Marion County. To register see</w:t>
      </w:r>
      <w:r w:rsidRPr="00EA247E">
        <w:rPr>
          <w:rFonts w:ascii="Tahoma" w:hAnsi="Tahoma" w:cs="Tahoma"/>
          <w:sz w:val="19"/>
          <w:szCs w:val="19"/>
        </w:rPr>
        <w:t xml:space="preserve"> the Indianapolis Marion County </w:t>
      </w:r>
      <w:hyperlink r:id="rId10" w:history="1">
        <w:r w:rsidRPr="00EA247E">
          <w:rPr>
            <w:rStyle w:val="Hyperlink"/>
            <w:rFonts w:ascii="Tahoma" w:hAnsi="Tahoma" w:cs="Tahoma"/>
            <w:sz w:val="19"/>
            <w:szCs w:val="19"/>
          </w:rPr>
          <w:t>Vendor Website</w:t>
        </w:r>
      </w:hyperlink>
      <w:r w:rsidRPr="00EA247E">
        <w:rPr>
          <w:rFonts w:ascii="Tahoma" w:hAnsi="Tahoma" w:cs="Tahoma"/>
          <w:sz w:val="19"/>
          <w:szCs w:val="19"/>
        </w:rPr>
        <w:t xml:space="preserve">. </w:t>
      </w:r>
      <w:r w:rsidRPr="00EA247E">
        <w:rPr>
          <w:rFonts w:ascii="Tahoma" w:hAnsi="Tahoma" w:cs="Tahoma"/>
          <w:bCs/>
          <w:sz w:val="19"/>
          <w:szCs w:val="19"/>
        </w:rPr>
        <w:t>Vendor Number: __________________________</w:t>
      </w:r>
    </w:p>
    <w:p w14:paraId="211EDC9A" w14:textId="77777777" w:rsidR="00D92DAF" w:rsidRPr="00EA247E" w:rsidRDefault="00D92DAF" w:rsidP="00D92DAF">
      <w:pPr>
        <w:spacing w:after="60"/>
        <w:rPr>
          <w:rFonts w:ascii="Tahoma" w:hAnsi="Tahoma" w:cs="Tahoma"/>
          <w:bCs/>
          <w:sz w:val="19"/>
          <w:szCs w:val="19"/>
        </w:rPr>
      </w:pPr>
    </w:p>
    <w:p w14:paraId="214613A7" w14:textId="001E1F82" w:rsidR="00D92DAF" w:rsidRPr="00EA247E" w:rsidRDefault="00D92DAF" w:rsidP="00D92DAF">
      <w:pPr>
        <w:spacing w:after="60"/>
        <w:rPr>
          <w:rFonts w:ascii="Tahoma" w:hAnsi="Tahoma" w:cs="Tahoma"/>
          <w:b/>
          <w:sz w:val="19"/>
          <w:szCs w:val="19"/>
          <w:u w:val="single"/>
        </w:rPr>
      </w:pPr>
      <w:r w:rsidRPr="00EA247E">
        <w:rPr>
          <w:rFonts w:ascii="Tahoma" w:hAnsi="Tahoma" w:cs="Tahoma"/>
          <w:b/>
          <w:sz w:val="19"/>
          <w:szCs w:val="19"/>
          <w:u w:val="single"/>
        </w:rPr>
        <w:t xml:space="preserve">Federal ID </w:t>
      </w:r>
      <w:r w:rsidRPr="00EA247E">
        <w:rPr>
          <w:rFonts w:ascii="Tahoma" w:hAnsi="Tahoma" w:cs="Tahoma"/>
          <w:bCs/>
          <w:sz w:val="19"/>
          <w:szCs w:val="19"/>
        </w:rPr>
        <w:t>Unique Entity ID (generated by SAM.gov) ______________________</w:t>
      </w:r>
    </w:p>
    <w:p w14:paraId="186CB9F3" w14:textId="77777777" w:rsidR="00D92DAF" w:rsidRPr="00EA247E" w:rsidRDefault="00D92DAF" w:rsidP="00D92DAF">
      <w:pPr>
        <w:spacing w:after="60"/>
        <w:ind w:left="2246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br w:type="page"/>
      </w:r>
      <w:r w:rsidRPr="00EA247E">
        <w:rPr>
          <w:rFonts w:ascii="Tahoma" w:hAnsi="Tahoma" w:cs="Tahoma"/>
          <w:b/>
          <w:bCs/>
          <w:sz w:val="19"/>
          <w:szCs w:val="19"/>
          <w:u w:val="thick" w:color="000000"/>
        </w:rPr>
        <w:lastRenderedPageBreak/>
        <w:t>Form B: Qualifications Statement</w:t>
      </w:r>
      <w:r w:rsidRPr="00EA247E">
        <w:rPr>
          <w:rFonts w:ascii="Tahoma" w:hAnsi="Tahoma" w:cs="Tahoma"/>
          <w:sz w:val="19"/>
          <w:szCs w:val="19"/>
        </w:rPr>
        <w:t xml:space="preserve"> (submit one Form B)</w:t>
      </w:r>
    </w:p>
    <w:p w14:paraId="1E264F4F" w14:textId="77777777" w:rsidR="00D92DAF" w:rsidRPr="00EA247E" w:rsidRDefault="00D92DAF" w:rsidP="00D92DAF">
      <w:pPr>
        <w:rPr>
          <w:rFonts w:ascii="Tahoma" w:hAnsi="Tahoma" w:cs="Tahoma"/>
          <w:b/>
          <w:bCs/>
          <w:sz w:val="19"/>
          <w:szCs w:val="19"/>
        </w:rPr>
      </w:pPr>
    </w:p>
    <w:p w14:paraId="7F5BFC6F" w14:textId="2A89E448" w:rsidR="00D92DAF" w:rsidRPr="00EA247E" w:rsidRDefault="00D92DAF" w:rsidP="00D92DAF">
      <w:pPr>
        <w:rPr>
          <w:rFonts w:ascii="Tahoma" w:hAnsi="Tahoma" w:cs="Tahoma"/>
          <w:b/>
          <w:bCs/>
          <w:sz w:val="19"/>
          <w:szCs w:val="19"/>
          <w:u w:val="single"/>
        </w:rPr>
      </w:pPr>
      <w:r w:rsidRPr="00EA247E">
        <w:rPr>
          <w:rFonts w:ascii="Tahoma" w:hAnsi="Tahoma" w:cs="Tahoma"/>
          <w:b/>
          <w:sz w:val="19"/>
          <w:szCs w:val="19"/>
          <w:u w:val="single"/>
        </w:rPr>
        <w:t>Project Manager</w:t>
      </w:r>
    </w:p>
    <w:p w14:paraId="06F0380C" w14:textId="77777777" w:rsidR="00D92DAF" w:rsidRPr="00EA247E" w:rsidRDefault="00D92DAF" w:rsidP="00D92DAF">
      <w:pPr>
        <w:tabs>
          <w:tab w:val="right" w:pos="2790"/>
          <w:tab w:val="left" w:pos="306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Name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48A2D271" w14:textId="77777777" w:rsidR="00D92DAF" w:rsidRPr="00EA247E" w:rsidRDefault="00D92DAF" w:rsidP="00D92DAF">
      <w:pPr>
        <w:tabs>
          <w:tab w:val="right" w:pos="2790"/>
          <w:tab w:val="left" w:pos="306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Years of relevant experience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297007BA" w14:textId="77777777" w:rsidR="00D92DAF" w:rsidRPr="00EA247E" w:rsidRDefault="00D92DAF" w:rsidP="00D92DAF">
      <w:pPr>
        <w:tabs>
          <w:tab w:val="right" w:pos="2790"/>
          <w:tab w:val="left" w:pos="306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% of time for this project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49E539C5" w14:textId="77777777" w:rsidR="00D92DAF" w:rsidRPr="00EA247E" w:rsidRDefault="00D92DAF" w:rsidP="00D92DAF">
      <w:pPr>
        <w:tabs>
          <w:tab w:val="right" w:pos="2790"/>
          <w:tab w:val="left" w:pos="306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Street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79E6142D" w14:textId="77777777" w:rsidR="00D92DAF" w:rsidRPr="00EA247E" w:rsidRDefault="00D92DAF" w:rsidP="00D92DAF">
      <w:pPr>
        <w:tabs>
          <w:tab w:val="right" w:pos="2790"/>
          <w:tab w:val="left" w:pos="306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City, State, Zip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0AA10BD8" w14:textId="77777777" w:rsidR="00D92DAF" w:rsidRPr="00EA247E" w:rsidRDefault="00D92DAF" w:rsidP="00D92DAF">
      <w:pPr>
        <w:tabs>
          <w:tab w:val="right" w:pos="2790"/>
          <w:tab w:val="left" w:pos="306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Telephone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5F501CEE" w14:textId="77777777" w:rsidR="00D92DAF" w:rsidRPr="00EA247E" w:rsidRDefault="00D92DAF" w:rsidP="00D92DAF">
      <w:pPr>
        <w:tabs>
          <w:tab w:val="right" w:pos="2790"/>
          <w:tab w:val="left" w:pos="306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Email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12C4B364" w14:textId="77777777" w:rsidR="00D92DAF" w:rsidRPr="00EA247E" w:rsidRDefault="00D92DAF" w:rsidP="00D92DAF">
      <w:pPr>
        <w:rPr>
          <w:rFonts w:ascii="Tahoma" w:hAnsi="Tahoma" w:cs="Tahoma"/>
          <w:bCs/>
          <w:sz w:val="19"/>
          <w:szCs w:val="19"/>
        </w:rPr>
      </w:pPr>
    </w:p>
    <w:p w14:paraId="2B1359AA" w14:textId="2063AA53" w:rsidR="00960A07" w:rsidRPr="00EA247E" w:rsidRDefault="00D92DAF" w:rsidP="00960A07">
      <w:pPr>
        <w:spacing w:after="120"/>
        <w:rPr>
          <w:rFonts w:ascii="Tahoma" w:hAnsi="Tahoma" w:cs="Tahoma"/>
          <w:b/>
          <w:bCs/>
          <w:sz w:val="19"/>
          <w:szCs w:val="19"/>
          <w:u w:val="single"/>
        </w:rPr>
      </w:pPr>
      <w:r w:rsidRPr="00EA247E">
        <w:rPr>
          <w:rFonts w:ascii="Tahoma" w:hAnsi="Tahoma" w:cs="Tahoma"/>
          <w:b/>
          <w:sz w:val="19"/>
          <w:szCs w:val="19"/>
          <w:u w:val="single"/>
        </w:rPr>
        <w:t>Other Key Staff</w:t>
      </w:r>
    </w:p>
    <w:p w14:paraId="19E907E7" w14:textId="2ADC59D7" w:rsidR="001F1BBD" w:rsidRPr="00EA247E" w:rsidRDefault="001F1BBD" w:rsidP="001F1BBD">
      <w:pPr>
        <w:tabs>
          <w:tab w:val="right" w:pos="720"/>
          <w:tab w:val="left" w:pos="990"/>
          <w:tab w:val="right" w:pos="7110"/>
          <w:tab w:val="left" w:pos="738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Name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</w:t>
      </w:r>
      <w:r w:rsidRPr="00EA247E">
        <w:rPr>
          <w:rFonts w:ascii="Tahoma" w:hAnsi="Tahoma" w:cs="Tahoma"/>
          <w:sz w:val="19"/>
          <w:szCs w:val="19"/>
        </w:rPr>
        <w:t xml:space="preserve">    Years of Relevant Experience: </w:t>
      </w:r>
      <w:r w:rsidRPr="00EA247E">
        <w:rPr>
          <w:rFonts w:ascii="Tahoma" w:hAnsi="Tahoma" w:cs="Tahoma"/>
          <w:color w:val="808080"/>
          <w:sz w:val="19"/>
          <w:szCs w:val="19"/>
        </w:rPr>
        <w:t xml:space="preserve">__________ </w:t>
      </w:r>
      <w:r w:rsidRPr="00EA247E">
        <w:rPr>
          <w:rFonts w:ascii="Tahoma" w:hAnsi="Tahoma" w:cs="Tahoma"/>
          <w:sz w:val="19"/>
          <w:szCs w:val="19"/>
        </w:rPr>
        <w:tab/>
        <w:t>% of time on this project____</w:t>
      </w:r>
    </w:p>
    <w:p w14:paraId="1BE0F3D9" w14:textId="4EDC5C0F" w:rsidR="001F1BBD" w:rsidRPr="00EA247E" w:rsidRDefault="001F1BBD" w:rsidP="001F1BBD">
      <w:pPr>
        <w:tabs>
          <w:tab w:val="right" w:pos="720"/>
          <w:tab w:val="left" w:pos="990"/>
          <w:tab w:val="right" w:pos="7110"/>
          <w:tab w:val="left" w:pos="738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Name: </w:t>
      </w:r>
      <w:r w:rsidRPr="00EA247E">
        <w:rPr>
          <w:rFonts w:ascii="Tahoma" w:hAnsi="Tahoma" w:cs="Tahoma"/>
          <w:sz w:val="19"/>
          <w:szCs w:val="19"/>
        </w:rPr>
        <w:tab/>
        <w:t>__________________    Years of Relevant Experience: __________</w:t>
      </w:r>
      <w:r w:rsidRPr="00EA247E">
        <w:rPr>
          <w:rFonts w:ascii="Tahoma" w:hAnsi="Tahoma" w:cs="Tahoma"/>
          <w:sz w:val="19"/>
          <w:szCs w:val="19"/>
        </w:rPr>
        <w:tab/>
        <w:t xml:space="preserve"> % of time on this project____</w:t>
      </w:r>
    </w:p>
    <w:p w14:paraId="1FF797E3" w14:textId="76C48AE8" w:rsidR="001F1BBD" w:rsidRPr="00EA247E" w:rsidRDefault="001F1BBD" w:rsidP="001F1BBD">
      <w:pPr>
        <w:tabs>
          <w:tab w:val="right" w:pos="720"/>
          <w:tab w:val="left" w:pos="990"/>
          <w:tab w:val="right" w:pos="7110"/>
          <w:tab w:val="left" w:pos="738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Name: </w:t>
      </w:r>
      <w:r w:rsidRPr="00EA247E">
        <w:rPr>
          <w:rFonts w:ascii="Tahoma" w:hAnsi="Tahoma" w:cs="Tahoma"/>
          <w:sz w:val="19"/>
          <w:szCs w:val="19"/>
        </w:rPr>
        <w:tab/>
        <w:t>__________________    Years of Relevant Experience: __________</w:t>
      </w:r>
      <w:r w:rsidRPr="00EA247E">
        <w:rPr>
          <w:rFonts w:ascii="Tahoma" w:hAnsi="Tahoma" w:cs="Tahoma"/>
          <w:sz w:val="19"/>
          <w:szCs w:val="19"/>
        </w:rPr>
        <w:tab/>
        <w:t xml:space="preserve"> % of time on this project____</w:t>
      </w:r>
    </w:p>
    <w:p w14:paraId="7D8C16E7" w14:textId="77777777" w:rsidR="00D92DAF" w:rsidRPr="00EA247E" w:rsidRDefault="00D92DAF" w:rsidP="00D92DAF">
      <w:pPr>
        <w:rPr>
          <w:rFonts w:ascii="Tahoma" w:hAnsi="Tahoma" w:cs="Tahoma"/>
          <w:bCs/>
          <w:sz w:val="19"/>
          <w:szCs w:val="19"/>
        </w:rPr>
      </w:pPr>
    </w:p>
    <w:p w14:paraId="74FEEF2A" w14:textId="0B93EE8F" w:rsidR="00D92DAF" w:rsidRPr="00EA247E" w:rsidRDefault="00D92DAF" w:rsidP="00960A07">
      <w:pPr>
        <w:spacing w:after="12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b/>
          <w:sz w:val="19"/>
          <w:szCs w:val="19"/>
          <w:u w:val="single"/>
        </w:rPr>
        <w:t>Partnering Vendor</w:t>
      </w:r>
      <w:r w:rsidRPr="00EA247E">
        <w:rPr>
          <w:rFonts w:ascii="Tahoma" w:hAnsi="Tahoma" w:cs="Tahoma"/>
          <w:sz w:val="19"/>
          <w:szCs w:val="19"/>
        </w:rPr>
        <w:t xml:space="preserve"> </w:t>
      </w:r>
      <w:r w:rsidRPr="00EA247E">
        <w:rPr>
          <w:rFonts w:ascii="Tahoma" w:hAnsi="Tahoma" w:cs="Tahoma"/>
          <w:sz w:val="19"/>
          <w:szCs w:val="19"/>
        </w:rPr>
        <w:br/>
        <w:t>(if appropriate; if more than one vendor, attach separate sheet(s) with contact information)</w:t>
      </w:r>
    </w:p>
    <w:p w14:paraId="732A025D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Company Name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2DA98E1E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Street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5CBDD0C4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City, State, Zip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78FECE0F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Telephone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62341400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Email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029C236C" w14:textId="371D970B" w:rsidR="001F1BBD" w:rsidRPr="00EA247E" w:rsidRDefault="00D92DAF" w:rsidP="001F1BBD">
      <w:pPr>
        <w:tabs>
          <w:tab w:val="right" w:pos="1800"/>
          <w:tab w:val="left" w:pos="2070"/>
        </w:tabs>
        <w:spacing w:after="60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  <w:sz w:val="19"/>
          <w:szCs w:val="19"/>
        </w:rPr>
        <w:tab/>
        <w:t xml:space="preserve">Web site: </w:t>
      </w:r>
      <w:r w:rsidRPr="00EA247E">
        <w:rPr>
          <w:rFonts w:ascii="Tahoma" w:hAnsi="Tahoma" w:cs="Tahoma"/>
          <w:sz w:val="19"/>
          <w:szCs w:val="19"/>
        </w:rPr>
        <w:tab/>
      </w:r>
      <w:r w:rsidRPr="00EA247E">
        <w:rPr>
          <w:rFonts w:ascii="Tahoma" w:hAnsi="Tahoma" w:cs="Tahoma"/>
          <w:color w:val="808080"/>
          <w:sz w:val="19"/>
          <w:szCs w:val="19"/>
        </w:rPr>
        <w:t>__________________________________</w:t>
      </w:r>
    </w:p>
    <w:p w14:paraId="4478A54B" w14:textId="77777777" w:rsidR="00D92DAF" w:rsidRPr="00EA247E" w:rsidRDefault="00D92DAF" w:rsidP="00D92DAF">
      <w:pPr>
        <w:spacing w:after="60"/>
        <w:ind w:left="180"/>
        <w:rPr>
          <w:rFonts w:ascii="Tahoma" w:hAnsi="Tahoma" w:cs="Tahoma"/>
          <w:sz w:val="19"/>
          <w:szCs w:val="19"/>
        </w:rPr>
      </w:pPr>
    </w:p>
    <w:p w14:paraId="6D38F613" w14:textId="7261102F" w:rsidR="00D92DAF" w:rsidRPr="00EA247E" w:rsidRDefault="00D92DAF" w:rsidP="00784782">
      <w:pPr>
        <w:widowControl w:val="0"/>
        <w:numPr>
          <w:ilvl w:val="0"/>
          <w:numId w:val="17"/>
        </w:numPr>
        <w:spacing w:after="60" w:line="240" w:lineRule="auto"/>
        <w:rPr>
          <w:rFonts w:ascii="Tahoma" w:hAnsi="Tahoma" w:cs="Tahoma"/>
          <w:sz w:val="19"/>
          <w:szCs w:val="19"/>
        </w:rPr>
      </w:pPr>
      <w:r w:rsidRPr="00EA247E">
        <w:rPr>
          <w:rFonts w:ascii="Tahoma" w:hAnsi="Tahoma" w:cs="Tahoma"/>
        </w:rPr>
        <w:br w:type="page"/>
      </w:r>
    </w:p>
    <w:p w14:paraId="1FCDC1AF" w14:textId="38B7A7BE" w:rsidR="00D92DAF" w:rsidRPr="00EA247E" w:rsidRDefault="00D92DAF" w:rsidP="00D932EC">
      <w:pPr>
        <w:jc w:val="center"/>
        <w:rPr>
          <w:rFonts w:ascii="Tahoma" w:hAnsi="Tahoma" w:cs="Tahoma"/>
          <w:b/>
        </w:rPr>
      </w:pPr>
      <w:r w:rsidRPr="00EA247E">
        <w:rPr>
          <w:rFonts w:ascii="Tahoma" w:hAnsi="Tahoma" w:cs="Tahoma"/>
          <w:b/>
          <w:bCs/>
          <w:u w:val="thick" w:color="000000"/>
        </w:rPr>
        <w:lastRenderedPageBreak/>
        <w:t xml:space="preserve">Form C: </w:t>
      </w:r>
      <w:r w:rsidR="00271D61" w:rsidRPr="00EA247E">
        <w:rPr>
          <w:rFonts w:ascii="Tahoma" w:hAnsi="Tahoma" w:cs="Tahoma"/>
          <w:b/>
          <w:bCs/>
          <w:u w:val="thick" w:color="000000"/>
        </w:rPr>
        <w:t>References</w:t>
      </w:r>
      <w:r w:rsidR="00271D61" w:rsidRPr="00EA247E">
        <w:rPr>
          <w:rFonts w:ascii="Tahoma" w:hAnsi="Tahoma" w:cs="Tahoma"/>
        </w:rPr>
        <w:t xml:space="preserve"> (</w:t>
      </w:r>
      <w:r w:rsidRPr="00EA247E">
        <w:rPr>
          <w:rFonts w:ascii="Tahoma" w:hAnsi="Tahoma" w:cs="Tahoma"/>
        </w:rPr>
        <w:t>submit one Form C)</w:t>
      </w:r>
    </w:p>
    <w:p w14:paraId="338C16B7" w14:textId="77777777" w:rsidR="00D92DAF" w:rsidRPr="00EA247E" w:rsidRDefault="00D92DAF" w:rsidP="00D92DAF">
      <w:pPr>
        <w:spacing w:after="120"/>
        <w:ind w:left="158"/>
        <w:rPr>
          <w:rFonts w:ascii="Tahoma" w:hAnsi="Tahoma" w:cs="Tahoma"/>
          <w:bCs/>
        </w:rPr>
      </w:pPr>
    </w:p>
    <w:p w14:paraId="2050308A" w14:textId="403919C1" w:rsidR="00D92DAF" w:rsidRPr="00EA247E" w:rsidRDefault="00D92DAF" w:rsidP="00D92DAF">
      <w:pPr>
        <w:spacing w:after="120"/>
        <w:rPr>
          <w:rFonts w:ascii="Tahoma" w:hAnsi="Tahoma" w:cs="Tahoma"/>
        </w:rPr>
      </w:pPr>
      <w:r w:rsidRPr="00EA247E">
        <w:rPr>
          <w:rFonts w:ascii="Tahoma" w:hAnsi="Tahoma" w:cs="Tahoma"/>
          <w:b/>
          <w:u w:val="single"/>
        </w:rPr>
        <w:t>Reference #1</w:t>
      </w:r>
      <w:r w:rsidRPr="00EA247E">
        <w:rPr>
          <w:rFonts w:ascii="Tahoma" w:hAnsi="Tahoma" w:cs="Tahoma"/>
        </w:rPr>
        <w:t xml:space="preserve"> (specific to project</w:t>
      </w:r>
      <w:r w:rsidR="00310A61" w:rsidRPr="00EA247E">
        <w:rPr>
          <w:rFonts w:ascii="Tahoma" w:hAnsi="Tahoma" w:cs="Tahoma"/>
        </w:rPr>
        <w:t xml:space="preserve"> manager</w:t>
      </w:r>
      <w:r w:rsidRPr="00EA247E">
        <w:rPr>
          <w:rFonts w:ascii="Tahoma" w:hAnsi="Tahoma" w:cs="Tahoma"/>
        </w:rPr>
        <w:t>, no IMPO references please)</w:t>
      </w:r>
    </w:p>
    <w:p w14:paraId="3F62F19A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Name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51DB881F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Organization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6E01EBAB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Street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5ABAFA3A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City, State, Zip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521E6DB1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Telephone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74630B58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Email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16B72C54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Referenced Project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0C2C41A6" w14:textId="77777777" w:rsidR="00D92DAF" w:rsidRPr="00EA247E" w:rsidRDefault="00D92DAF" w:rsidP="00D92DAF">
      <w:pPr>
        <w:spacing w:after="120"/>
        <w:rPr>
          <w:rFonts w:ascii="Tahoma" w:hAnsi="Tahoma" w:cs="Tahoma"/>
        </w:rPr>
      </w:pPr>
    </w:p>
    <w:p w14:paraId="18DF3A73" w14:textId="77777777" w:rsidR="00D92DAF" w:rsidRPr="00EA247E" w:rsidRDefault="00D92DAF" w:rsidP="00D92DAF">
      <w:pPr>
        <w:spacing w:after="120"/>
        <w:rPr>
          <w:rFonts w:ascii="Tahoma" w:hAnsi="Tahoma" w:cs="Tahoma"/>
        </w:rPr>
      </w:pPr>
    </w:p>
    <w:p w14:paraId="46D209A5" w14:textId="2A3FED0A" w:rsidR="00D92DAF" w:rsidRPr="00EA247E" w:rsidRDefault="00D92DAF" w:rsidP="00D92DAF">
      <w:pPr>
        <w:spacing w:after="120"/>
        <w:rPr>
          <w:rFonts w:ascii="Tahoma" w:hAnsi="Tahoma" w:cs="Tahoma"/>
        </w:rPr>
      </w:pPr>
      <w:r w:rsidRPr="00EA247E">
        <w:rPr>
          <w:rFonts w:ascii="Tahoma" w:hAnsi="Tahoma" w:cs="Tahoma"/>
          <w:b/>
          <w:u w:val="single"/>
        </w:rPr>
        <w:t>Reference #2</w:t>
      </w:r>
      <w:r w:rsidRPr="00EA247E">
        <w:rPr>
          <w:rFonts w:ascii="Tahoma" w:hAnsi="Tahoma" w:cs="Tahoma"/>
        </w:rPr>
        <w:t xml:space="preserve"> (specific to </w:t>
      </w:r>
      <w:r w:rsidR="00310A61" w:rsidRPr="00EA247E">
        <w:rPr>
          <w:rFonts w:ascii="Tahoma" w:hAnsi="Tahoma" w:cs="Tahoma"/>
        </w:rPr>
        <w:t>project manager</w:t>
      </w:r>
      <w:r w:rsidRPr="00EA247E">
        <w:rPr>
          <w:rFonts w:ascii="Tahoma" w:hAnsi="Tahoma" w:cs="Tahoma"/>
        </w:rPr>
        <w:t>, no IMPO references please)</w:t>
      </w:r>
    </w:p>
    <w:p w14:paraId="02C8DDCE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Name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6EF1D9A9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Organization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4F382095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Street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3746CC2C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City, State, Zip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321377DF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Telephone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2FEA6F38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Email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4FB97C94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Referenced Project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19ED0D50" w14:textId="77777777" w:rsidR="00D92DAF" w:rsidRPr="00EA247E" w:rsidRDefault="00D92DAF" w:rsidP="00D92DAF">
      <w:pPr>
        <w:spacing w:after="120"/>
        <w:ind w:left="158"/>
        <w:rPr>
          <w:rFonts w:ascii="Tahoma" w:hAnsi="Tahoma" w:cs="Tahoma"/>
        </w:rPr>
      </w:pPr>
    </w:p>
    <w:p w14:paraId="36247DD8" w14:textId="77777777" w:rsidR="00D92DAF" w:rsidRPr="00EA247E" w:rsidRDefault="00D92DAF" w:rsidP="00D92DAF">
      <w:pPr>
        <w:spacing w:after="120"/>
        <w:rPr>
          <w:rFonts w:ascii="Tahoma" w:hAnsi="Tahoma" w:cs="Tahoma"/>
        </w:rPr>
      </w:pPr>
    </w:p>
    <w:p w14:paraId="30FCA1C2" w14:textId="3C62DAEE" w:rsidR="00D92DAF" w:rsidRPr="00EA247E" w:rsidRDefault="00D92DAF" w:rsidP="00D92DAF">
      <w:pPr>
        <w:spacing w:after="120"/>
        <w:rPr>
          <w:rFonts w:ascii="Tahoma" w:hAnsi="Tahoma" w:cs="Tahoma"/>
        </w:rPr>
      </w:pPr>
      <w:r w:rsidRPr="00EA247E">
        <w:rPr>
          <w:rFonts w:ascii="Tahoma" w:hAnsi="Tahoma" w:cs="Tahoma"/>
          <w:b/>
          <w:u w:val="single"/>
        </w:rPr>
        <w:t>Reference #3</w:t>
      </w:r>
      <w:r w:rsidRPr="00EA247E">
        <w:rPr>
          <w:rFonts w:ascii="Tahoma" w:hAnsi="Tahoma" w:cs="Tahoma"/>
        </w:rPr>
        <w:t xml:space="preserve"> (specific to </w:t>
      </w:r>
      <w:r w:rsidR="00310A61" w:rsidRPr="00EA247E">
        <w:rPr>
          <w:rFonts w:ascii="Tahoma" w:hAnsi="Tahoma" w:cs="Tahoma"/>
        </w:rPr>
        <w:t>project manager</w:t>
      </w:r>
      <w:r w:rsidRPr="00EA247E">
        <w:rPr>
          <w:rFonts w:ascii="Tahoma" w:hAnsi="Tahoma" w:cs="Tahoma"/>
        </w:rPr>
        <w:t>, no IMPO references please)</w:t>
      </w:r>
    </w:p>
    <w:p w14:paraId="66D66498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Name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49DE023F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Organization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6508FB5C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Street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249FD569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City, State, Zip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22CAE095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Telephone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5C1679E3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Email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654ED76C" w14:textId="77777777" w:rsidR="00D92DAF" w:rsidRPr="00EA247E" w:rsidRDefault="00D92DAF" w:rsidP="00D92DAF">
      <w:pPr>
        <w:tabs>
          <w:tab w:val="right" w:pos="1800"/>
          <w:tab w:val="left" w:pos="2070"/>
        </w:tabs>
        <w:spacing w:after="60"/>
        <w:rPr>
          <w:rFonts w:ascii="Tahoma" w:hAnsi="Tahoma" w:cs="Tahoma"/>
        </w:rPr>
      </w:pPr>
      <w:r w:rsidRPr="00EA247E">
        <w:rPr>
          <w:rFonts w:ascii="Tahoma" w:hAnsi="Tahoma" w:cs="Tahoma"/>
        </w:rPr>
        <w:tab/>
        <w:t xml:space="preserve">Referenced Project: </w:t>
      </w:r>
      <w:r w:rsidRPr="00EA247E">
        <w:rPr>
          <w:rFonts w:ascii="Tahoma" w:hAnsi="Tahoma" w:cs="Tahoma"/>
        </w:rPr>
        <w:tab/>
      </w:r>
      <w:r w:rsidRPr="00EA247E">
        <w:rPr>
          <w:rFonts w:ascii="Tahoma" w:hAnsi="Tahoma" w:cs="Tahoma"/>
          <w:color w:val="808080"/>
        </w:rPr>
        <w:t>__________________________________</w:t>
      </w:r>
    </w:p>
    <w:p w14:paraId="3511D124" w14:textId="77777777" w:rsidR="00E373C7" w:rsidRPr="00EA247E" w:rsidRDefault="00E373C7" w:rsidP="00AC51AA">
      <w:pPr>
        <w:spacing w:after="120" w:line="240" w:lineRule="auto"/>
        <w:ind w:left="158"/>
        <w:rPr>
          <w:rFonts w:ascii="Tahoma" w:eastAsia="Times New Roman" w:hAnsi="Tahoma" w:cs="Tahoma"/>
        </w:rPr>
      </w:pPr>
    </w:p>
    <w:p w14:paraId="4E6B904A" w14:textId="77777777" w:rsidR="00AC51AA" w:rsidRPr="00EA247E" w:rsidRDefault="00AC51AA" w:rsidP="00AC51AA">
      <w:pPr>
        <w:spacing w:after="120" w:line="240" w:lineRule="auto"/>
        <w:rPr>
          <w:rFonts w:ascii="Tahoma" w:eastAsia="Times New Roman" w:hAnsi="Tahoma" w:cs="Tahoma"/>
        </w:rPr>
      </w:pPr>
    </w:p>
    <w:p w14:paraId="79A1CEBB" w14:textId="77777777" w:rsidR="005561BF" w:rsidRPr="00EA247E" w:rsidRDefault="005561BF" w:rsidP="005561BF">
      <w:pPr>
        <w:pStyle w:val="02Tops"/>
        <w:jc w:val="center"/>
        <w:rPr>
          <w:rFonts w:ascii="Tahoma" w:hAnsi="Tahoma" w:cs="Tahoma"/>
        </w:rPr>
      </w:pPr>
    </w:p>
    <w:sectPr w:rsidR="005561BF" w:rsidRPr="00EA247E" w:rsidSect="00BE12F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3AC0A" w14:textId="77777777" w:rsidR="00BB6CA6" w:rsidRDefault="00BB6CA6" w:rsidP="00A3375B">
      <w:pPr>
        <w:spacing w:line="240" w:lineRule="auto"/>
      </w:pPr>
      <w:r>
        <w:separator/>
      </w:r>
    </w:p>
  </w:endnote>
  <w:endnote w:type="continuationSeparator" w:id="0">
    <w:p w14:paraId="6ABBD93A" w14:textId="77777777" w:rsidR="00BB6CA6" w:rsidRDefault="00BB6CA6" w:rsidP="00A3375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954BF" w14:textId="77777777" w:rsidR="0089365E" w:rsidRDefault="0089365E" w:rsidP="00A3375B">
    <w:pPr>
      <w:pStyle w:val="Footer"/>
      <w:tabs>
        <w:tab w:val="clear" w:pos="4680"/>
        <w:tab w:val="left" w:pos="810"/>
      </w:tabs>
      <w:ind w:firstLine="720"/>
      <w:rPr>
        <w:sz w:val="18"/>
      </w:rPr>
    </w:pPr>
    <w:r>
      <w:rPr>
        <w:noProof/>
      </w:rPr>
      <w:drawing>
        <wp:anchor distT="0" distB="0" distL="114300" distR="114300" simplePos="0" relativeHeight="251663360" behindDoc="1" locked="0" layoutInCell="1" allowOverlap="1" wp14:anchorId="06D1EA48" wp14:editId="3E158361">
          <wp:simplePos x="0" y="0"/>
          <wp:positionH relativeFrom="column">
            <wp:posOffset>0</wp:posOffset>
          </wp:positionH>
          <wp:positionV relativeFrom="paragraph">
            <wp:posOffset>2721</wp:posOffset>
          </wp:positionV>
          <wp:extent cx="457200" cy="273032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PO logo.eps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5417" cy="2719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</w:t>
    </w:r>
    <w:r>
      <w:tab/>
    </w:r>
    <w:r w:rsidRPr="00A3375B">
      <w:rPr>
        <w:sz w:val="18"/>
      </w:rPr>
      <w:t>Indianapolis Metropolitan Planning Organization</w:t>
    </w:r>
  </w:p>
  <w:p w14:paraId="4914F8A8" w14:textId="0BF36289" w:rsidR="0089365E" w:rsidRPr="00A3375B" w:rsidRDefault="0089365E" w:rsidP="00A3375B">
    <w:pPr>
      <w:pStyle w:val="Footer"/>
      <w:tabs>
        <w:tab w:val="clear" w:pos="4680"/>
        <w:tab w:val="left" w:pos="810"/>
      </w:tabs>
      <w:ind w:firstLine="720"/>
      <w:rPr>
        <w:sz w:val="18"/>
      </w:rPr>
    </w:pPr>
    <w:r>
      <w:rPr>
        <w:sz w:val="18"/>
      </w:rPr>
      <w:tab/>
    </w:r>
    <w:r w:rsidRPr="00054B3A">
      <w:rPr>
        <w:sz w:val="18"/>
      </w:rPr>
      <w:t xml:space="preserve">Page </w:t>
    </w:r>
    <w:r w:rsidRPr="00054B3A">
      <w:rPr>
        <w:sz w:val="18"/>
      </w:rPr>
      <w:fldChar w:fldCharType="begin"/>
    </w:r>
    <w:r w:rsidRPr="00054B3A">
      <w:rPr>
        <w:sz w:val="18"/>
      </w:rPr>
      <w:instrText xml:space="preserve"> PAGE   \* MERGEFORMAT </w:instrText>
    </w:r>
    <w:r w:rsidRPr="00054B3A">
      <w:rPr>
        <w:sz w:val="18"/>
      </w:rPr>
      <w:fldChar w:fldCharType="separate"/>
    </w:r>
    <w:r>
      <w:rPr>
        <w:noProof/>
        <w:sz w:val="18"/>
      </w:rPr>
      <w:t>43</w:t>
    </w:r>
    <w:r w:rsidRPr="00054B3A">
      <w:rPr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2D12D" w14:textId="77777777" w:rsidR="00BB6CA6" w:rsidRDefault="00BB6CA6" w:rsidP="00A3375B">
      <w:pPr>
        <w:spacing w:line="240" w:lineRule="auto"/>
      </w:pPr>
      <w:r>
        <w:separator/>
      </w:r>
    </w:p>
  </w:footnote>
  <w:footnote w:type="continuationSeparator" w:id="0">
    <w:p w14:paraId="67FDB7BB" w14:textId="77777777" w:rsidR="00BB6CA6" w:rsidRDefault="00BB6CA6" w:rsidP="00A3375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7FDD1" w14:textId="36B3D126" w:rsidR="0089365E" w:rsidRPr="0066483C" w:rsidRDefault="0089365E" w:rsidP="0066483C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028ED"/>
    <w:multiLevelType w:val="hybridMultilevel"/>
    <w:tmpl w:val="E7AAF450"/>
    <w:lvl w:ilvl="0" w:tplc="A8044C06">
      <w:start w:val="1"/>
      <w:numFmt w:val="upperLetter"/>
      <w:lvlText w:val="%1."/>
      <w:lvlJc w:val="left"/>
      <w:pPr>
        <w:ind w:left="1598" w:hanging="360"/>
      </w:pPr>
      <w:rPr>
        <w:rFonts w:hint="default"/>
      </w:rPr>
    </w:lvl>
    <w:lvl w:ilvl="1" w:tplc="2B30292A">
      <w:start w:val="1"/>
      <w:numFmt w:val="decimal"/>
      <w:lvlText w:val="%2)"/>
      <w:lvlJc w:val="left"/>
      <w:pPr>
        <w:ind w:left="231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038" w:hanging="180"/>
      </w:pPr>
    </w:lvl>
    <w:lvl w:ilvl="3" w:tplc="0409000F" w:tentative="1">
      <w:start w:val="1"/>
      <w:numFmt w:val="decimal"/>
      <w:lvlText w:val="%4."/>
      <w:lvlJc w:val="left"/>
      <w:pPr>
        <w:ind w:left="3758" w:hanging="360"/>
      </w:pPr>
    </w:lvl>
    <w:lvl w:ilvl="4" w:tplc="04090019" w:tentative="1">
      <w:start w:val="1"/>
      <w:numFmt w:val="lowerLetter"/>
      <w:lvlText w:val="%5."/>
      <w:lvlJc w:val="left"/>
      <w:pPr>
        <w:ind w:left="4478" w:hanging="360"/>
      </w:pPr>
    </w:lvl>
    <w:lvl w:ilvl="5" w:tplc="0409001B" w:tentative="1">
      <w:start w:val="1"/>
      <w:numFmt w:val="lowerRoman"/>
      <w:lvlText w:val="%6."/>
      <w:lvlJc w:val="right"/>
      <w:pPr>
        <w:ind w:left="5198" w:hanging="180"/>
      </w:pPr>
    </w:lvl>
    <w:lvl w:ilvl="6" w:tplc="0409000F" w:tentative="1">
      <w:start w:val="1"/>
      <w:numFmt w:val="decimal"/>
      <w:lvlText w:val="%7."/>
      <w:lvlJc w:val="left"/>
      <w:pPr>
        <w:ind w:left="5918" w:hanging="360"/>
      </w:pPr>
    </w:lvl>
    <w:lvl w:ilvl="7" w:tplc="04090019" w:tentative="1">
      <w:start w:val="1"/>
      <w:numFmt w:val="lowerLetter"/>
      <w:lvlText w:val="%8."/>
      <w:lvlJc w:val="left"/>
      <w:pPr>
        <w:ind w:left="6638" w:hanging="360"/>
      </w:pPr>
    </w:lvl>
    <w:lvl w:ilvl="8" w:tplc="0409001B" w:tentative="1">
      <w:start w:val="1"/>
      <w:numFmt w:val="lowerRoman"/>
      <w:lvlText w:val="%9."/>
      <w:lvlJc w:val="right"/>
      <w:pPr>
        <w:ind w:left="7358" w:hanging="180"/>
      </w:pPr>
    </w:lvl>
  </w:abstractNum>
  <w:abstractNum w:abstractNumId="1" w15:restartNumberingAfterBreak="0">
    <w:nsid w:val="051819AD"/>
    <w:multiLevelType w:val="hybridMultilevel"/>
    <w:tmpl w:val="50649BBE"/>
    <w:lvl w:ilvl="0" w:tplc="EA0C623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930CE"/>
    <w:multiLevelType w:val="multilevel"/>
    <w:tmpl w:val="C4C69D2E"/>
    <w:lvl w:ilvl="0">
      <w:start w:val="1"/>
      <w:numFmt w:val="decimal"/>
      <w:lvlText w:val="%1."/>
      <w:lvlJc w:val="left"/>
      <w:pPr>
        <w:ind w:left="432" w:hanging="432"/>
      </w:pPr>
      <w:rPr>
        <w:rFonts w:ascii="Arial" w:hAnsi="Arial" w:cs="Times New Roman"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ind w:left="111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117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  <w:b w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3" w15:restartNumberingAfterBreak="0">
    <w:nsid w:val="07E57DFB"/>
    <w:multiLevelType w:val="multilevel"/>
    <w:tmpl w:val="81D2FA1C"/>
    <w:lvl w:ilvl="0">
      <w:start w:val="1"/>
      <w:numFmt w:val="upperRoman"/>
      <w:lvlText w:val="SECTION %1."/>
      <w:lvlJc w:val="left"/>
      <w:pPr>
        <w:ind w:left="720" w:hanging="720"/>
      </w:pPr>
      <w:rPr>
        <w:rFonts w:ascii="Arial Bold" w:hAnsi="Arial Bold" w:hint="default"/>
        <w:b/>
        <w:caps/>
        <w:strike w:val="0"/>
        <w:dstrike w:val="0"/>
        <w:color w:val="auto"/>
        <w:sz w:val="24"/>
        <w:szCs w:val="24"/>
        <w:u w:val="none"/>
        <w:effect w:val="none"/>
        <w:vertAlign w:val="baseline"/>
      </w:rPr>
    </w:lvl>
    <w:lvl w:ilvl="1">
      <w:start w:val="1"/>
      <w:numFmt w:val="decimalZero"/>
      <w:isLgl/>
      <w:lvlText w:val="%1.%2"/>
      <w:lvlJc w:val="left"/>
      <w:pPr>
        <w:ind w:left="1440" w:hanging="720"/>
      </w:pPr>
      <w:rPr>
        <w:rFonts w:ascii="Arial" w:hAnsi="Arial" w:cs="Times New Roman" w:hint="default"/>
        <w:strike w:val="0"/>
        <w:dstrike w:val="0"/>
        <w:color w:val="auto"/>
        <w:sz w:val="22"/>
        <w:u w:val="none"/>
        <w:effect w:val="none"/>
        <w:vertAlign w:val="baseline"/>
      </w:rPr>
    </w:lvl>
    <w:lvl w:ilvl="2">
      <w:start w:val="1"/>
      <w:numFmt w:val="decimal"/>
      <w:lvlText w:val="%3.%2.1"/>
      <w:lvlJc w:val="left"/>
      <w:pPr>
        <w:ind w:left="2160" w:hanging="720"/>
      </w:pPr>
      <w:rPr>
        <w:rFonts w:ascii="Arial" w:hAnsi="Arial" w:cs="Times New Roman" w:hint="default"/>
        <w:b w:val="0"/>
        <w:i w:val="0"/>
        <w:color w:val="auto"/>
        <w:sz w:val="22"/>
      </w:rPr>
    </w:lvl>
    <w:lvl w:ilvl="3">
      <w:start w:val="1"/>
      <w:numFmt w:val="decimal"/>
      <w:lvlText w:val="%4."/>
      <w:lvlJc w:val="right"/>
      <w:pPr>
        <w:ind w:left="2880" w:hanging="720"/>
      </w:pPr>
    </w:lvl>
    <w:lvl w:ilvl="4">
      <w:start w:val="1"/>
      <w:numFmt w:val="lowerLetter"/>
      <w:lvlText w:val="(%5)"/>
      <w:lvlJc w:val="left"/>
      <w:pPr>
        <w:ind w:left="3600" w:hanging="720"/>
      </w:pPr>
    </w:lvl>
    <w:lvl w:ilvl="5">
      <w:start w:val="1"/>
      <w:numFmt w:val="lowerRoman"/>
      <w:lvlText w:val="(%6)"/>
      <w:lvlJc w:val="left"/>
      <w:pPr>
        <w:ind w:left="4320" w:hanging="720"/>
      </w:pPr>
    </w:lvl>
    <w:lvl w:ilvl="6">
      <w:start w:val="1"/>
      <w:numFmt w:val="lowerRoman"/>
      <w:lvlText w:val="%7)"/>
      <w:lvlJc w:val="right"/>
      <w:pPr>
        <w:ind w:left="5040" w:hanging="720"/>
      </w:pPr>
    </w:lvl>
    <w:lvl w:ilvl="7">
      <w:start w:val="1"/>
      <w:numFmt w:val="lowerLetter"/>
      <w:lvlText w:val="%8."/>
      <w:lvlJc w:val="left"/>
      <w:pPr>
        <w:ind w:left="5760" w:hanging="720"/>
      </w:pPr>
    </w:lvl>
    <w:lvl w:ilvl="8">
      <w:start w:val="1"/>
      <w:numFmt w:val="lowerRoman"/>
      <w:lvlText w:val="%9."/>
      <w:lvlJc w:val="right"/>
      <w:pPr>
        <w:ind w:left="6480" w:hanging="720"/>
      </w:pPr>
    </w:lvl>
  </w:abstractNum>
  <w:abstractNum w:abstractNumId="4" w15:restartNumberingAfterBreak="0">
    <w:nsid w:val="07E7557E"/>
    <w:multiLevelType w:val="hybridMultilevel"/>
    <w:tmpl w:val="48ECF8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23A6163"/>
    <w:multiLevelType w:val="multilevel"/>
    <w:tmpl w:val="5C7A2BE2"/>
    <w:lvl w:ilvl="0">
      <w:start w:val="1"/>
      <w:numFmt w:val="upperRoman"/>
      <w:lvlText w:val="SECTION %1."/>
      <w:lvlJc w:val="left"/>
      <w:pPr>
        <w:ind w:left="720" w:hanging="720"/>
      </w:pPr>
      <w:rPr>
        <w:rFonts w:ascii="Arial Bold" w:hAnsi="Arial Bold" w:hint="default"/>
        <w:b/>
        <w:caps/>
        <w:color w:val="auto"/>
        <w:sz w:val="22"/>
        <w:u w:val="single"/>
        <w:vertAlign w:val="baseline"/>
      </w:rPr>
    </w:lvl>
    <w:lvl w:ilvl="1">
      <w:start w:val="1"/>
      <w:numFmt w:val="decimalZero"/>
      <w:isLgl/>
      <w:lvlText w:val="%1.%2"/>
      <w:lvlJc w:val="left"/>
      <w:pPr>
        <w:ind w:left="1440" w:hanging="720"/>
      </w:pPr>
      <w:rPr>
        <w:rFonts w:ascii="Arial" w:hAnsi="Arial" w:cs="Times New Roman" w:hint="default"/>
        <w:strike w:val="0"/>
        <w:dstrike w:val="0"/>
        <w:color w:val="auto"/>
        <w:sz w:val="22"/>
        <w:u w:val="none"/>
        <w:effect w:val="none"/>
        <w:vertAlign w:val="baseline"/>
      </w:rPr>
    </w:lvl>
    <w:lvl w:ilvl="2">
      <w:start w:val="1"/>
      <w:numFmt w:val="decimal"/>
      <w:lvlText w:val="%3.%2.1"/>
      <w:lvlJc w:val="left"/>
      <w:pPr>
        <w:ind w:left="2160" w:hanging="720"/>
      </w:pPr>
      <w:rPr>
        <w:rFonts w:ascii="Arial" w:hAnsi="Arial" w:cs="Times New Roman" w:hint="default"/>
        <w:b w:val="0"/>
        <w:i w:val="0"/>
        <w:color w:val="auto"/>
        <w:sz w:val="22"/>
      </w:rPr>
    </w:lvl>
    <w:lvl w:ilvl="3">
      <w:start w:val="1"/>
      <w:numFmt w:val="decimal"/>
      <w:lvlText w:val="%4."/>
      <w:lvlJc w:val="right"/>
      <w:pPr>
        <w:ind w:left="2880" w:hanging="720"/>
      </w:pPr>
    </w:lvl>
    <w:lvl w:ilvl="4">
      <w:start w:val="1"/>
      <w:numFmt w:val="lowerLetter"/>
      <w:lvlText w:val="(%5)"/>
      <w:lvlJc w:val="left"/>
      <w:pPr>
        <w:ind w:left="3600" w:hanging="720"/>
      </w:pPr>
    </w:lvl>
    <w:lvl w:ilvl="5">
      <w:start w:val="1"/>
      <w:numFmt w:val="lowerRoman"/>
      <w:lvlText w:val="(%6)"/>
      <w:lvlJc w:val="left"/>
      <w:pPr>
        <w:ind w:left="4320" w:hanging="720"/>
      </w:pPr>
    </w:lvl>
    <w:lvl w:ilvl="6">
      <w:start w:val="1"/>
      <w:numFmt w:val="lowerRoman"/>
      <w:lvlText w:val="%7)"/>
      <w:lvlJc w:val="right"/>
      <w:pPr>
        <w:ind w:left="5040" w:hanging="720"/>
      </w:pPr>
    </w:lvl>
    <w:lvl w:ilvl="7">
      <w:start w:val="1"/>
      <w:numFmt w:val="lowerLetter"/>
      <w:lvlText w:val="%8."/>
      <w:lvlJc w:val="left"/>
      <w:pPr>
        <w:ind w:left="5760" w:hanging="720"/>
      </w:pPr>
    </w:lvl>
    <w:lvl w:ilvl="8">
      <w:start w:val="1"/>
      <w:numFmt w:val="lowerRoman"/>
      <w:lvlText w:val="%9."/>
      <w:lvlJc w:val="right"/>
      <w:pPr>
        <w:ind w:left="6480" w:hanging="720"/>
      </w:pPr>
    </w:lvl>
  </w:abstractNum>
  <w:abstractNum w:abstractNumId="6" w15:restartNumberingAfterBreak="0">
    <w:nsid w:val="168A7438"/>
    <w:multiLevelType w:val="hybridMultilevel"/>
    <w:tmpl w:val="69847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323FA7"/>
    <w:multiLevelType w:val="hybridMultilevel"/>
    <w:tmpl w:val="E1F8A5A0"/>
    <w:lvl w:ilvl="0" w:tplc="7DEA1768">
      <w:start w:val="1"/>
      <w:numFmt w:val="bullet"/>
      <w:pStyle w:val="05Bullet"/>
      <w:lvlText w:val=""/>
      <w:lvlJc w:val="left"/>
      <w:pPr>
        <w:ind w:left="13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4" w:hanging="360"/>
      </w:pPr>
      <w:rPr>
        <w:rFonts w:ascii="Wingdings" w:hAnsi="Wingdings" w:hint="default"/>
      </w:rPr>
    </w:lvl>
  </w:abstractNum>
  <w:abstractNum w:abstractNumId="8" w15:restartNumberingAfterBreak="0">
    <w:nsid w:val="281F5DBE"/>
    <w:multiLevelType w:val="hybridMultilevel"/>
    <w:tmpl w:val="0E344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446C2A"/>
    <w:multiLevelType w:val="hybridMultilevel"/>
    <w:tmpl w:val="9AE4A3A8"/>
    <w:lvl w:ilvl="0" w:tplc="EA0C623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626049"/>
    <w:multiLevelType w:val="hybridMultilevel"/>
    <w:tmpl w:val="3FE81968"/>
    <w:lvl w:ilvl="0" w:tplc="1F5E9EAE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B84F8E"/>
    <w:multiLevelType w:val="multilevel"/>
    <w:tmpl w:val="7F208848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  <w:u w:val="single"/>
      </w:rPr>
    </w:lvl>
    <w:lvl w:ilvl="1">
      <w:start w:val="3"/>
      <w:numFmt w:val="decimalZero"/>
      <w:lvlText w:val="%1.%2"/>
      <w:lvlJc w:val="left"/>
      <w:pPr>
        <w:ind w:left="1320" w:hanging="60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u w:val="single"/>
      </w:rPr>
    </w:lvl>
  </w:abstractNum>
  <w:abstractNum w:abstractNumId="12" w15:restartNumberingAfterBreak="0">
    <w:nsid w:val="2AF24B3D"/>
    <w:multiLevelType w:val="hybridMultilevel"/>
    <w:tmpl w:val="C1707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085E6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5B6E67"/>
    <w:multiLevelType w:val="hybridMultilevel"/>
    <w:tmpl w:val="4EDA9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5A185B"/>
    <w:multiLevelType w:val="multilevel"/>
    <w:tmpl w:val="7C7E67AC"/>
    <w:lvl w:ilvl="0">
      <w:start w:val="1"/>
      <w:numFmt w:val="upperRoman"/>
      <w:lvlText w:val="SECTION %1."/>
      <w:lvlJc w:val="left"/>
      <w:pPr>
        <w:ind w:left="720" w:hanging="720"/>
      </w:pPr>
      <w:rPr>
        <w:rFonts w:ascii="Arial Bold" w:hAnsi="Arial Bold" w:hint="default"/>
        <w:b/>
        <w:i w:val="0"/>
        <w:caps/>
        <w:strike w:val="0"/>
        <w:dstrike w:val="0"/>
        <w:color w:val="auto"/>
        <w:sz w:val="22"/>
        <w:u w:val="none"/>
        <w:effect w:val="none"/>
        <w:vertAlign w:val="baseline"/>
      </w:rPr>
    </w:lvl>
    <w:lvl w:ilvl="1">
      <w:start w:val="1"/>
      <w:numFmt w:val="decimalZero"/>
      <w:isLgl/>
      <w:lvlText w:val="%1.%2"/>
      <w:lvlJc w:val="left"/>
      <w:pPr>
        <w:ind w:left="1440" w:hanging="720"/>
      </w:pPr>
      <w:rPr>
        <w:rFonts w:ascii="Arial" w:hAnsi="Arial" w:cs="Times New Roman" w:hint="default"/>
        <w:strike w:val="0"/>
        <w:dstrike w:val="0"/>
        <w:color w:val="auto"/>
        <w:sz w:val="22"/>
        <w:u w:val="none"/>
        <w:effect w:val="none"/>
        <w:vertAlign w:val="baseline"/>
      </w:rPr>
    </w:lvl>
    <w:lvl w:ilvl="2">
      <w:start w:val="1"/>
      <w:numFmt w:val="decimal"/>
      <w:lvlText w:val="%3.%2.1"/>
      <w:lvlJc w:val="left"/>
      <w:pPr>
        <w:ind w:left="2160" w:hanging="720"/>
      </w:pPr>
      <w:rPr>
        <w:rFonts w:ascii="Arial" w:hAnsi="Arial" w:cs="Times New Roman" w:hint="default"/>
        <w:b w:val="0"/>
        <w:i w:val="0"/>
        <w:color w:val="auto"/>
        <w:sz w:val="22"/>
      </w:rPr>
    </w:lvl>
    <w:lvl w:ilvl="3">
      <w:start w:val="1"/>
      <w:numFmt w:val="decimal"/>
      <w:lvlText w:val="%4."/>
      <w:lvlJc w:val="right"/>
      <w:pPr>
        <w:ind w:left="2880" w:hanging="720"/>
      </w:pPr>
    </w:lvl>
    <w:lvl w:ilvl="4">
      <w:start w:val="1"/>
      <w:numFmt w:val="lowerLetter"/>
      <w:lvlText w:val="(%5)"/>
      <w:lvlJc w:val="left"/>
      <w:pPr>
        <w:ind w:left="3600" w:hanging="720"/>
      </w:pPr>
    </w:lvl>
    <w:lvl w:ilvl="5">
      <w:start w:val="1"/>
      <w:numFmt w:val="lowerRoman"/>
      <w:lvlText w:val="(%6)"/>
      <w:lvlJc w:val="left"/>
      <w:pPr>
        <w:ind w:left="4320" w:hanging="720"/>
      </w:pPr>
    </w:lvl>
    <w:lvl w:ilvl="6">
      <w:start w:val="1"/>
      <w:numFmt w:val="lowerRoman"/>
      <w:lvlText w:val="%7)"/>
      <w:lvlJc w:val="right"/>
      <w:pPr>
        <w:ind w:left="5040" w:hanging="720"/>
      </w:pPr>
    </w:lvl>
    <w:lvl w:ilvl="7">
      <w:start w:val="1"/>
      <w:numFmt w:val="lowerLetter"/>
      <w:lvlText w:val="%8."/>
      <w:lvlJc w:val="left"/>
      <w:pPr>
        <w:ind w:left="5760" w:hanging="720"/>
      </w:pPr>
    </w:lvl>
    <w:lvl w:ilvl="8">
      <w:start w:val="1"/>
      <w:numFmt w:val="lowerRoman"/>
      <w:lvlText w:val="%9."/>
      <w:lvlJc w:val="right"/>
      <w:pPr>
        <w:ind w:left="6480" w:hanging="720"/>
      </w:pPr>
    </w:lvl>
  </w:abstractNum>
  <w:abstractNum w:abstractNumId="15" w15:restartNumberingAfterBreak="0">
    <w:nsid w:val="2DA30826"/>
    <w:multiLevelType w:val="hybridMultilevel"/>
    <w:tmpl w:val="FD288A8E"/>
    <w:lvl w:ilvl="0" w:tplc="8F4CEA7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09D4633"/>
    <w:multiLevelType w:val="hybridMultilevel"/>
    <w:tmpl w:val="A572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C32C3"/>
    <w:multiLevelType w:val="hybridMultilevel"/>
    <w:tmpl w:val="216A59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951DA"/>
    <w:multiLevelType w:val="hybridMultilevel"/>
    <w:tmpl w:val="FDB0FFCE"/>
    <w:lvl w:ilvl="0" w:tplc="EA0C623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45DAB"/>
    <w:multiLevelType w:val="hybridMultilevel"/>
    <w:tmpl w:val="78549542"/>
    <w:lvl w:ilvl="0" w:tplc="9E3A830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257FA3"/>
    <w:multiLevelType w:val="hybridMultilevel"/>
    <w:tmpl w:val="97B4615E"/>
    <w:lvl w:ilvl="0" w:tplc="044C56F6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0C2F67"/>
    <w:multiLevelType w:val="hybridMultilevel"/>
    <w:tmpl w:val="D398E6B2"/>
    <w:lvl w:ilvl="0" w:tplc="EA0C623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D12642"/>
    <w:multiLevelType w:val="hybridMultilevel"/>
    <w:tmpl w:val="04F6C730"/>
    <w:lvl w:ilvl="0" w:tplc="EA0C623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4F02D3"/>
    <w:multiLevelType w:val="hybridMultilevel"/>
    <w:tmpl w:val="BAE0D836"/>
    <w:lvl w:ilvl="0" w:tplc="37AE70AA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2A70FD"/>
    <w:multiLevelType w:val="hybridMultilevel"/>
    <w:tmpl w:val="F300ECA4"/>
    <w:lvl w:ilvl="0" w:tplc="B1020610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463809A2"/>
    <w:multiLevelType w:val="hybridMultilevel"/>
    <w:tmpl w:val="FC807D60"/>
    <w:lvl w:ilvl="0" w:tplc="1C540FE4">
      <w:numFmt w:val="bullet"/>
      <w:lvlText w:val="-"/>
      <w:lvlJc w:val="left"/>
      <w:pPr>
        <w:ind w:left="720" w:hanging="360"/>
      </w:pPr>
      <w:rPr>
        <w:rFonts w:ascii="Gadugi" w:eastAsiaTheme="minorHAnsi" w:hAnsi="Gadug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C10B8B"/>
    <w:multiLevelType w:val="hybridMultilevel"/>
    <w:tmpl w:val="0D7CB1DE"/>
    <w:lvl w:ilvl="0" w:tplc="AADAF204">
      <w:start w:val="1"/>
      <w:numFmt w:val="upperLetter"/>
      <w:lvlText w:val="%1."/>
      <w:lvlJc w:val="left"/>
      <w:pPr>
        <w:tabs>
          <w:tab w:val="num" w:pos="1410"/>
        </w:tabs>
        <w:ind w:left="141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FAF2B57"/>
    <w:multiLevelType w:val="multilevel"/>
    <w:tmpl w:val="AD865C3A"/>
    <w:lvl w:ilvl="0">
      <w:start w:val="1"/>
      <w:numFmt w:val="upperRoman"/>
      <w:lvlText w:val="SECTION %1."/>
      <w:lvlJc w:val="left"/>
      <w:pPr>
        <w:ind w:left="720" w:hanging="720"/>
      </w:pPr>
      <w:rPr>
        <w:rFonts w:ascii="Arial Bold" w:hAnsi="Arial Bold" w:hint="default"/>
        <w:b/>
        <w:caps/>
        <w:strike w:val="0"/>
        <w:dstrike w:val="0"/>
        <w:color w:val="auto"/>
        <w:sz w:val="22"/>
        <w:u w:val="none"/>
        <w:effect w:val="none"/>
        <w:vertAlign w:val="baseline"/>
      </w:rPr>
    </w:lvl>
    <w:lvl w:ilvl="1">
      <w:start w:val="1"/>
      <w:numFmt w:val="decimalZero"/>
      <w:isLgl/>
      <w:lvlText w:val="%1.%2"/>
      <w:lvlJc w:val="left"/>
      <w:pPr>
        <w:ind w:left="1440" w:hanging="720"/>
      </w:pPr>
      <w:rPr>
        <w:rFonts w:ascii="Arial" w:hAnsi="Arial" w:cs="Times New Roman" w:hint="default"/>
        <w:strike w:val="0"/>
        <w:dstrike w:val="0"/>
        <w:color w:val="auto"/>
        <w:sz w:val="22"/>
        <w:u w:val="none"/>
        <w:effect w:val="none"/>
        <w:vertAlign w:val="baseline"/>
      </w:rPr>
    </w:lvl>
    <w:lvl w:ilvl="2">
      <w:start w:val="2"/>
      <w:numFmt w:val="decimal"/>
      <w:lvlText w:val="5.07.%3"/>
      <w:lvlJc w:val="left"/>
      <w:pPr>
        <w:ind w:left="2160" w:hanging="720"/>
      </w:pPr>
      <w:rPr>
        <w:rFonts w:ascii="Arial" w:hAnsi="Arial" w:cs="Times New Roman" w:hint="default"/>
        <w:b w:val="0"/>
        <w:i w:val="0"/>
        <w:color w:val="auto"/>
        <w:sz w:val="22"/>
      </w:rPr>
    </w:lvl>
    <w:lvl w:ilvl="3">
      <w:start w:val="1"/>
      <w:numFmt w:val="decimal"/>
      <w:lvlText w:val="%4."/>
      <w:lvlJc w:val="right"/>
      <w:pPr>
        <w:ind w:left="1170" w:hanging="720"/>
      </w:pPr>
      <w:rPr>
        <w:rFonts w:ascii="Arial" w:hAnsi="Arial" w:cs="Arial" w:hint="default"/>
        <w:sz w:val="22"/>
        <w:szCs w:val="22"/>
      </w:rPr>
    </w:lvl>
    <w:lvl w:ilvl="4">
      <w:start w:val="1"/>
      <w:numFmt w:val="lowerLetter"/>
      <w:lvlText w:val="(%5)"/>
      <w:lvlJc w:val="left"/>
      <w:pPr>
        <w:ind w:left="3600" w:hanging="720"/>
      </w:pPr>
    </w:lvl>
    <w:lvl w:ilvl="5">
      <w:start w:val="1"/>
      <w:numFmt w:val="lowerRoman"/>
      <w:lvlText w:val="(%6)"/>
      <w:lvlJc w:val="left"/>
      <w:pPr>
        <w:ind w:left="4320" w:hanging="720"/>
      </w:pPr>
    </w:lvl>
    <w:lvl w:ilvl="6">
      <w:start w:val="1"/>
      <w:numFmt w:val="lowerRoman"/>
      <w:lvlText w:val="%7)"/>
      <w:lvlJc w:val="right"/>
      <w:pPr>
        <w:ind w:left="5040" w:hanging="720"/>
      </w:pPr>
    </w:lvl>
    <w:lvl w:ilvl="7">
      <w:start w:val="1"/>
      <w:numFmt w:val="lowerLetter"/>
      <w:lvlText w:val="%8."/>
      <w:lvlJc w:val="left"/>
      <w:pPr>
        <w:ind w:left="5760" w:hanging="720"/>
      </w:pPr>
    </w:lvl>
    <w:lvl w:ilvl="8">
      <w:start w:val="1"/>
      <w:numFmt w:val="lowerRoman"/>
      <w:lvlText w:val="%9."/>
      <w:lvlJc w:val="right"/>
      <w:pPr>
        <w:ind w:left="6480" w:hanging="720"/>
      </w:pPr>
    </w:lvl>
  </w:abstractNum>
  <w:abstractNum w:abstractNumId="28" w15:restartNumberingAfterBreak="0">
    <w:nsid w:val="51C65265"/>
    <w:multiLevelType w:val="hybridMultilevel"/>
    <w:tmpl w:val="D88024D4"/>
    <w:lvl w:ilvl="0" w:tplc="B39014CA">
      <w:start w:val="1"/>
      <w:numFmt w:val="decimal"/>
      <w:lvlText w:val="%1."/>
      <w:lvlJc w:val="left"/>
      <w:pPr>
        <w:ind w:left="72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9" w15:restartNumberingAfterBreak="0">
    <w:nsid w:val="525C6C47"/>
    <w:multiLevelType w:val="hybridMultilevel"/>
    <w:tmpl w:val="6512B90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57A17370"/>
    <w:multiLevelType w:val="hybridMultilevel"/>
    <w:tmpl w:val="B0B8FDC0"/>
    <w:lvl w:ilvl="0" w:tplc="EA0C623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823921"/>
    <w:multiLevelType w:val="hybridMultilevel"/>
    <w:tmpl w:val="B6EE6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595C48"/>
    <w:multiLevelType w:val="multilevel"/>
    <w:tmpl w:val="18664AD8"/>
    <w:lvl w:ilvl="0">
      <w:start w:val="1"/>
      <w:numFmt w:val="decimal"/>
      <w:lvlText w:val="%1."/>
      <w:lvlJc w:val="left"/>
      <w:pPr>
        <w:ind w:left="1557" w:hanging="361"/>
      </w:pPr>
      <w:rPr>
        <w:rFonts w:ascii="Arial" w:hAnsi="Arial" w:cs="Arial"/>
        <w:b w:val="0"/>
        <w:bCs w:val="0"/>
        <w:i w:val="0"/>
        <w:iCs w:val="0"/>
        <w:spacing w:val="-1"/>
        <w:w w:val="100"/>
        <w:sz w:val="20"/>
        <w:szCs w:val="20"/>
      </w:rPr>
    </w:lvl>
    <w:lvl w:ilvl="1">
      <w:start w:val="1"/>
      <w:numFmt w:val="lowerLetter"/>
      <w:lvlText w:val="%2)"/>
      <w:lvlJc w:val="left"/>
      <w:pPr>
        <w:ind w:left="2494" w:hanging="361"/>
      </w:pPr>
    </w:lvl>
    <w:lvl w:ilvl="2">
      <w:numFmt w:val="bullet"/>
      <w:lvlText w:val="•"/>
      <w:lvlJc w:val="left"/>
      <w:pPr>
        <w:ind w:left="3428" w:hanging="361"/>
      </w:pPr>
    </w:lvl>
    <w:lvl w:ilvl="3">
      <w:numFmt w:val="bullet"/>
      <w:lvlText w:val="•"/>
      <w:lvlJc w:val="left"/>
      <w:pPr>
        <w:ind w:left="4362" w:hanging="361"/>
      </w:pPr>
    </w:lvl>
    <w:lvl w:ilvl="4">
      <w:numFmt w:val="bullet"/>
      <w:lvlText w:val="•"/>
      <w:lvlJc w:val="left"/>
      <w:pPr>
        <w:ind w:left="5296" w:hanging="361"/>
      </w:pPr>
    </w:lvl>
    <w:lvl w:ilvl="5">
      <w:numFmt w:val="bullet"/>
      <w:lvlText w:val="•"/>
      <w:lvlJc w:val="left"/>
      <w:pPr>
        <w:ind w:left="6230" w:hanging="361"/>
      </w:pPr>
    </w:lvl>
    <w:lvl w:ilvl="6">
      <w:numFmt w:val="bullet"/>
      <w:lvlText w:val="•"/>
      <w:lvlJc w:val="left"/>
      <w:pPr>
        <w:ind w:left="7164" w:hanging="361"/>
      </w:pPr>
    </w:lvl>
    <w:lvl w:ilvl="7">
      <w:numFmt w:val="bullet"/>
      <w:lvlText w:val="•"/>
      <w:lvlJc w:val="left"/>
      <w:pPr>
        <w:ind w:left="8098" w:hanging="361"/>
      </w:pPr>
    </w:lvl>
    <w:lvl w:ilvl="8">
      <w:numFmt w:val="bullet"/>
      <w:lvlText w:val="•"/>
      <w:lvlJc w:val="left"/>
      <w:pPr>
        <w:ind w:left="9032" w:hanging="361"/>
      </w:pPr>
    </w:lvl>
  </w:abstractNum>
  <w:abstractNum w:abstractNumId="33" w15:restartNumberingAfterBreak="0">
    <w:nsid w:val="72AB51C5"/>
    <w:multiLevelType w:val="hybridMultilevel"/>
    <w:tmpl w:val="BEC8A308"/>
    <w:lvl w:ilvl="0" w:tplc="04090015">
      <w:start w:val="1"/>
      <w:numFmt w:val="upperLetter"/>
      <w:lvlText w:val="%1."/>
      <w:lvlJc w:val="left"/>
      <w:pPr>
        <w:ind w:left="77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34" w15:restartNumberingAfterBreak="0">
    <w:nsid w:val="73A24CBC"/>
    <w:multiLevelType w:val="multilevel"/>
    <w:tmpl w:val="384AFB8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750D345C"/>
    <w:multiLevelType w:val="hybridMultilevel"/>
    <w:tmpl w:val="C4AED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5762F7"/>
    <w:multiLevelType w:val="hybridMultilevel"/>
    <w:tmpl w:val="BCE09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6908528">
    <w:abstractNumId w:val="7"/>
  </w:num>
  <w:num w:numId="2" w16cid:durableId="107000816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40196993">
    <w:abstractNumId w:val="17"/>
  </w:num>
  <w:num w:numId="4" w16cid:durableId="804204893">
    <w:abstractNumId w:val="0"/>
  </w:num>
  <w:num w:numId="5" w16cid:durableId="1502888116">
    <w:abstractNumId w:val="1"/>
  </w:num>
  <w:num w:numId="6" w16cid:durableId="1369260221">
    <w:abstractNumId w:val="34"/>
  </w:num>
  <w:num w:numId="7" w16cid:durableId="1730878343">
    <w:abstractNumId w:val="30"/>
  </w:num>
  <w:num w:numId="8" w16cid:durableId="167326652">
    <w:abstractNumId w:val="22"/>
  </w:num>
  <w:num w:numId="9" w16cid:durableId="12626837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94031348">
    <w:abstractNumId w:val="23"/>
  </w:num>
  <w:num w:numId="11" w16cid:durableId="2039104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99432367">
    <w:abstractNumId w:val="24"/>
  </w:num>
  <w:num w:numId="13" w16cid:durableId="2122911934">
    <w:abstractNumId w:val="15"/>
  </w:num>
  <w:num w:numId="14" w16cid:durableId="1171065481">
    <w:abstractNumId w:val="33"/>
  </w:num>
  <w:num w:numId="15" w16cid:durableId="233517539">
    <w:abstractNumId w:val="35"/>
  </w:num>
  <w:num w:numId="16" w16cid:durableId="42095419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38281733">
    <w:abstractNumId w:val="28"/>
  </w:num>
  <w:num w:numId="18" w16cid:durableId="1147362998">
    <w:abstractNumId w:val="19"/>
  </w:num>
  <w:num w:numId="19" w16cid:durableId="193883157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4519379">
    <w:abstractNumId w:val="11"/>
  </w:num>
  <w:num w:numId="21" w16cid:durableId="1955943738">
    <w:abstractNumId w:val="21"/>
  </w:num>
  <w:num w:numId="22" w16cid:durableId="1386837686">
    <w:abstractNumId w:val="18"/>
  </w:num>
  <w:num w:numId="23" w16cid:durableId="1255820188">
    <w:abstractNumId w:val="9"/>
  </w:num>
  <w:num w:numId="24" w16cid:durableId="568076069">
    <w:abstractNumId w:val="31"/>
  </w:num>
  <w:num w:numId="25" w16cid:durableId="1235354393">
    <w:abstractNumId w:val="8"/>
  </w:num>
  <w:num w:numId="26" w16cid:durableId="1466313222">
    <w:abstractNumId w:val="6"/>
  </w:num>
  <w:num w:numId="27" w16cid:durableId="1207835800">
    <w:abstractNumId w:val="29"/>
  </w:num>
  <w:num w:numId="28" w16cid:durableId="93943689">
    <w:abstractNumId w:val="16"/>
  </w:num>
  <w:num w:numId="29" w16cid:durableId="864174153">
    <w:abstractNumId w:val="20"/>
  </w:num>
  <w:num w:numId="30" w16cid:durableId="1733458796">
    <w:abstractNumId w:val="2"/>
  </w:num>
  <w:num w:numId="31" w16cid:durableId="104467109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672097828">
    <w:abstractNumId w:val="27"/>
  </w:num>
  <w:num w:numId="33" w16cid:durableId="2068141216">
    <w:abstractNumId w:val="5"/>
    <w:lvlOverride w:ilvl="0">
      <w:lvl w:ilvl="0">
        <w:start w:val="1"/>
        <w:numFmt w:val="upperRoman"/>
        <w:lvlText w:val="SECTION %1."/>
        <w:lvlJc w:val="left"/>
        <w:pPr>
          <w:ind w:left="720" w:hanging="720"/>
        </w:pPr>
        <w:rPr>
          <w:rFonts w:ascii="Arial Bold" w:hAnsi="Arial Bold" w:hint="default"/>
          <w:b/>
          <w:caps/>
          <w:color w:val="auto"/>
          <w:sz w:val="22"/>
          <w:u w:val="single"/>
          <w:vertAlign w:val="baseline"/>
        </w:rPr>
      </w:lvl>
    </w:lvlOverride>
    <w:lvlOverride w:ilvl="1">
      <w:lvl w:ilvl="1">
        <w:start w:val="1"/>
        <w:numFmt w:val="decimalZero"/>
        <w:isLgl/>
        <w:lvlText w:val="%1.%2"/>
        <w:lvlJc w:val="left"/>
        <w:pPr>
          <w:ind w:left="720" w:hanging="720"/>
        </w:pPr>
        <w:rPr>
          <w:rFonts w:ascii="Arial" w:hAnsi="Arial" w:cs="Times New Roman" w:hint="default"/>
          <w:strike w:val="0"/>
          <w:dstrike w:val="0"/>
          <w:color w:val="auto"/>
          <w:sz w:val="22"/>
          <w:u w:val="none"/>
          <w:effect w:val="none"/>
          <w:vertAlign w:val="baseline"/>
        </w:rPr>
      </w:lvl>
    </w:lvlOverride>
    <w:lvlOverride w:ilvl="2">
      <w:lvl w:ilvl="2">
        <w:start w:val="1"/>
        <w:numFmt w:val="decimal"/>
        <w:isLgl/>
        <w:lvlText w:val="%1.%2.%3"/>
        <w:lvlJc w:val="left"/>
        <w:pPr>
          <w:ind w:left="3150" w:hanging="720"/>
        </w:pPr>
        <w:rPr>
          <w:rFonts w:ascii="Arial" w:hAnsi="Arial" w:cs="Times New Roman" w:hint="default"/>
          <w:b w:val="0"/>
          <w:i w:val="0"/>
          <w:color w:val="auto"/>
          <w:sz w:val="22"/>
        </w:rPr>
      </w:lvl>
    </w:lvlOverride>
    <w:lvlOverride w:ilvl="3">
      <w:lvl w:ilvl="3">
        <w:start w:val="1"/>
        <w:numFmt w:val="decimal"/>
        <w:lvlText w:val="%4."/>
        <w:lvlJc w:val="right"/>
        <w:pPr>
          <w:ind w:left="2880" w:hanging="72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3600" w:hanging="72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4320" w:hanging="720"/>
        </w:pPr>
      </w:lvl>
    </w:lvlOverride>
    <w:lvlOverride w:ilvl="6">
      <w:lvl w:ilvl="6">
        <w:start w:val="1"/>
        <w:numFmt w:val="lowerRoman"/>
        <w:lvlText w:val="%7)"/>
        <w:lvlJc w:val="right"/>
        <w:pPr>
          <w:ind w:left="5040" w:hanging="72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</w:lvl>
    </w:lvlOverride>
  </w:num>
  <w:num w:numId="34" w16cid:durableId="809174930">
    <w:abstractNumId w:val="4"/>
  </w:num>
  <w:num w:numId="35" w16cid:durableId="708266463">
    <w:abstractNumId w:val="32"/>
  </w:num>
  <w:num w:numId="36" w16cid:durableId="1466583909">
    <w:abstractNumId w:val="10"/>
  </w:num>
  <w:num w:numId="37" w16cid:durableId="2095274907">
    <w:abstractNumId w:val="36"/>
  </w:num>
  <w:num w:numId="38" w16cid:durableId="1448155671">
    <w:abstractNumId w:val="25"/>
  </w:num>
  <w:num w:numId="39" w16cid:durableId="1739741254">
    <w:abstractNumId w:val="12"/>
  </w:num>
  <w:num w:numId="40" w16cid:durableId="1363634727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NzEwNrQwsTA1tjRU0lEKTi0uzszPAykwNawFANTDGIAtAAAA"/>
  </w:docVars>
  <w:rsids>
    <w:rsidRoot w:val="00DF7D6B"/>
    <w:rsid w:val="00010B67"/>
    <w:rsid w:val="00011CD8"/>
    <w:rsid w:val="00013012"/>
    <w:rsid w:val="000143AC"/>
    <w:rsid w:val="00016784"/>
    <w:rsid w:val="000221C9"/>
    <w:rsid w:val="000246E4"/>
    <w:rsid w:val="000317B8"/>
    <w:rsid w:val="00031E94"/>
    <w:rsid w:val="00037620"/>
    <w:rsid w:val="00042A7F"/>
    <w:rsid w:val="000460AB"/>
    <w:rsid w:val="00046858"/>
    <w:rsid w:val="00047BF4"/>
    <w:rsid w:val="00054B3A"/>
    <w:rsid w:val="0005718B"/>
    <w:rsid w:val="0006201A"/>
    <w:rsid w:val="000664C9"/>
    <w:rsid w:val="00075BBC"/>
    <w:rsid w:val="00076989"/>
    <w:rsid w:val="00083BED"/>
    <w:rsid w:val="00085BCA"/>
    <w:rsid w:val="0008613D"/>
    <w:rsid w:val="00087A4D"/>
    <w:rsid w:val="00091031"/>
    <w:rsid w:val="00091549"/>
    <w:rsid w:val="00094B34"/>
    <w:rsid w:val="000A169C"/>
    <w:rsid w:val="000A424E"/>
    <w:rsid w:val="000B0257"/>
    <w:rsid w:val="000B1630"/>
    <w:rsid w:val="000B60AE"/>
    <w:rsid w:val="000C1085"/>
    <w:rsid w:val="000C6613"/>
    <w:rsid w:val="000D4874"/>
    <w:rsid w:val="000D571F"/>
    <w:rsid w:val="000D583C"/>
    <w:rsid w:val="000F229A"/>
    <w:rsid w:val="00103B03"/>
    <w:rsid w:val="00105E58"/>
    <w:rsid w:val="001140AF"/>
    <w:rsid w:val="00114B2E"/>
    <w:rsid w:val="00121631"/>
    <w:rsid w:val="00122564"/>
    <w:rsid w:val="00122E46"/>
    <w:rsid w:val="0012421B"/>
    <w:rsid w:val="00126D16"/>
    <w:rsid w:val="00131658"/>
    <w:rsid w:val="001354C7"/>
    <w:rsid w:val="0013653A"/>
    <w:rsid w:val="001366C5"/>
    <w:rsid w:val="00141766"/>
    <w:rsid w:val="001450C6"/>
    <w:rsid w:val="00146521"/>
    <w:rsid w:val="00146B61"/>
    <w:rsid w:val="001479C5"/>
    <w:rsid w:val="00151F9B"/>
    <w:rsid w:val="0015315A"/>
    <w:rsid w:val="001564BC"/>
    <w:rsid w:val="00157C76"/>
    <w:rsid w:val="00160F4F"/>
    <w:rsid w:val="0016420B"/>
    <w:rsid w:val="00165526"/>
    <w:rsid w:val="00173391"/>
    <w:rsid w:val="00176DFB"/>
    <w:rsid w:val="001805C2"/>
    <w:rsid w:val="001824C5"/>
    <w:rsid w:val="00184085"/>
    <w:rsid w:val="00185E35"/>
    <w:rsid w:val="0019031C"/>
    <w:rsid w:val="001904FC"/>
    <w:rsid w:val="00196A5B"/>
    <w:rsid w:val="001A0F72"/>
    <w:rsid w:val="001A1D66"/>
    <w:rsid w:val="001A3F5E"/>
    <w:rsid w:val="001A585D"/>
    <w:rsid w:val="001B47D8"/>
    <w:rsid w:val="001B5327"/>
    <w:rsid w:val="001B6D5B"/>
    <w:rsid w:val="001C012C"/>
    <w:rsid w:val="001C0E4A"/>
    <w:rsid w:val="001C0E6A"/>
    <w:rsid w:val="001C1428"/>
    <w:rsid w:val="001C1529"/>
    <w:rsid w:val="001C3ECD"/>
    <w:rsid w:val="001E32AE"/>
    <w:rsid w:val="001E3DDB"/>
    <w:rsid w:val="001E7436"/>
    <w:rsid w:val="001F1BBD"/>
    <w:rsid w:val="001F3B67"/>
    <w:rsid w:val="001F5271"/>
    <w:rsid w:val="002028C9"/>
    <w:rsid w:val="00204502"/>
    <w:rsid w:val="0021092D"/>
    <w:rsid w:val="002177CE"/>
    <w:rsid w:val="00220C48"/>
    <w:rsid w:val="002227BC"/>
    <w:rsid w:val="00246364"/>
    <w:rsid w:val="002533AD"/>
    <w:rsid w:val="00262174"/>
    <w:rsid w:val="002649B6"/>
    <w:rsid w:val="002671D3"/>
    <w:rsid w:val="00271D61"/>
    <w:rsid w:val="002728A9"/>
    <w:rsid w:val="002771A9"/>
    <w:rsid w:val="00280823"/>
    <w:rsid w:val="002811DB"/>
    <w:rsid w:val="00286084"/>
    <w:rsid w:val="00290FAA"/>
    <w:rsid w:val="00291595"/>
    <w:rsid w:val="00291772"/>
    <w:rsid w:val="00293791"/>
    <w:rsid w:val="00294C7A"/>
    <w:rsid w:val="002A66E4"/>
    <w:rsid w:val="002B20DF"/>
    <w:rsid w:val="002B3EC1"/>
    <w:rsid w:val="002C16A8"/>
    <w:rsid w:val="002C27F3"/>
    <w:rsid w:val="002C349A"/>
    <w:rsid w:val="002C5AEF"/>
    <w:rsid w:val="002C66CC"/>
    <w:rsid w:val="002C68F3"/>
    <w:rsid w:val="002C7296"/>
    <w:rsid w:val="002D5B7F"/>
    <w:rsid w:val="002E0F96"/>
    <w:rsid w:val="002F247E"/>
    <w:rsid w:val="002F4B38"/>
    <w:rsid w:val="002F5C90"/>
    <w:rsid w:val="002F660A"/>
    <w:rsid w:val="00302E94"/>
    <w:rsid w:val="00306E4A"/>
    <w:rsid w:val="00310A61"/>
    <w:rsid w:val="00313B2E"/>
    <w:rsid w:val="003240F0"/>
    <w:rsid w:val="00324A48"/>
    <w:rsid w:val="003358ED"/>
    <w:rsid w:val="00341115"/>
    <w:rsid w:val="0035051B"/>
    <w:rsid w:val="00351710"/>
    <w:rsid w:val="00352168"/>
    <w:rsid w:val="00354CD0"/>
    <w:rsid w:val="003551DE"/>
    <w:rsid w:val="00371751"/>
    <w:rsid w:val="00375512"/>
    <w:rsid w:val="00376C2F"/>
    <w:rsid w:val="003878EF"/>
    <w:rsid w:val="00396F8C"/>
    <w:rsid w:val="003A3BF7"/>
    <w:rsid w:val="003A4F64"/>
    <w:rsid w:val="003A6AE7"/>
    <w:rsid w:val="003B5E34"/>
    <w:rsid w:val="003C2B58"/>
    <w:rsid w:val="003C2EC2"/>
    <w:rsid w:val="003D094D"/>
    <w:rsid w:val="003D4FB5"/>
    <w:rsid w:val="003E3734"/>
    <w:rsid w:val="003E4261"/>
    <w:rsid w:val="003F2D73"/>
    <w:rsid w:val="003F4EBB"/>
    <w:rsid w:val="00412606"/>
    <w:rsid w:val="0041470D"/>
    <w:rsid w:val="00424566"/>
    <w:rsid w:val="0042534C"/>
    <w:rsid w:val="0043417C"/>
    <w:rsid w:val="00437660"/>
    <w:rsid w:val="00437B62"/>
    <w:rsid w:val="004427B0"/>
    <w:rsid w:val="00444804"/>
    <w:rsid w:val="0045721C"/>
    <w:rsid w:val="00457572"/>
    <w:rsid w:val="004670F9"/>
    <w:rsid w:val="00472B85"/>
    <w:rsid w:val="004759C3"/>
    <w:rsid w:val="00477E26"/>
    <w:rsid w:val="00482BEF"/>
    <w:rsid w:val="00483EE2"/>
    <w:rsid w:val="00490E94"/>
    <w:rsid w:val="004A2F58"/>
    <w:rsid w:val="004A4299"/>
    <w:rsid w:val="004A53AC"/>
    <w:rsid w:val="004A559C"/>
    <w:rsid w:val="004A74AE"/>
    <w:rsid w:val="004B02E1"/>
    <w:rsid w:val="004B4D6F"/>
    <w:rsid w:val="004B5987"/>
    <w:rsid w:val="004C6094"/>
    <w:rsid w:val="004C6952"/>
    <w:rsid w:val="004D23E1"/>
    <w:rsid w:val="004D5044"/>
    <w:rsid w:val="004D6B87"/>
    <w:rsid w:val="004D70C8"/>
    <w:rsid w:val="004E6E91"/>
    <w:rsid w:val="004E702C"/>
    <w:rsid w:val="004E7C18"/>
    <w:rsid w:val="00502282"/>
    <w:rsid w:val="00503B05"/>
    <w:rsid w:val="00506BD4"/>
    <w:rsid w:val="00511AEE"/>
    <w:rsid w:val="00513DAB"/>
    <w:rsid w:val="00514152"/>
    <w:rsid w:val="0051762A"/>
    <w:rsid w:val="00524DFA"/>
    <w:rsid w:val="00525363"/>
    <w:rsid w:val="00526C75"/>
    <w:rsid w:val="005275A6"/>
    <w:rsid w:val="00531A24"/>
    <w:rsid w:val="00534E13"/>
    <w:rsid w:val="00547510"/>
    <w:rsid w:val="00551176"/>
    <w:rsid w:val="00551FA2"/>
    <w:rsid w:val="005561BF"/>
    <w:rsid w:val="005620E0"/>
    <w:rsid w:val="005736B9"/>
    <w:rsid w:val="00575EDF"/>
    <w:rsid w:val="005760FB"/>
    <w:rsid w:val="00577373"/>
    <w:rsid w:val="00580088"/>
    <w:rsid w:val="00582DFF"/>
    <w:rsid w:val="00585753"/>
    <w:rsid w:val="0059507E"/>
    <w:rsid w:val="005A0ADF"/>
    <w:rsid w:val="005A22A8"/>
    <w:rsid w:val="005A4CE6"/>
    <w:rsid w:val="005A71DF"/>
    <w:rsid w:val="005B408B"/>
    <w:rsid w:val="005B6FD9"/>
    <w:rsid w:val="005C6461"/>
    <w:rsid w:val="005D1372"/>
    <w:rsid w:val="005D46FA"/>
    <w:rsid w:val="005E0CFD"/>
    <w:rsid w:val="005E2123"/>
    <w:rsid w:val="005E38A5"/>
    <w:rsid w:val="005E5EFB"/>
    <w:rsid w:val="005E65BC"/>
    <w:rsid w:val="005E6D20"/>
    <w:rsid w:val="005E7AFD"/>
    <w:rsid w:val="005F5181"/>
    <w:rsid w:val="005F5DDB"/>
    <w:rsid w:val="005F5F66"/>
    <w:rsid w:val="006013AD"/>
    <w:rsid w:val="0060335E"/>
    <w:rsid w:val="00610205"/>
    <w:rsid w:val="0061352B"/>
    <w:rsid w:val="006149FC"/>
    <w:rsid w:val="00614DBD"/>
    <w:rsid w:val="00623D2A"/>
    <w:rsid w:val="00623E26"/>
    <w:rsid w:val="00624A46"/>
    <w:rsid w:val="006278CB"/>
    <w:rsid w:val="00633234"/>
    <w:rsid w:val="006411F9"/>
    <w:rsid w:val="00642587"/>
    <w:rsid w:val="0064492A"/>
    <w:rsid w:val="00644F2C"/>
    <w:rsid w:val="00652347"/>
    <w:rsid w:val="00653273"/>
    <w:rsid w:val="00662411"/>
    <w:rsid w:val="00664385"/>
    <w:rsid w:val="006646C5"/>
    <w:rsid w:val="0066483C"/>
    <w:rsid w:val="006758C1"/>
    <w:rsid w:val="00681CD6"/>
    <w:rsid w:val="00682AFE"/>
    <w:rsid w:val="00691CA1"/>
    <w:rsid w:val="00692171"/>
    <w:rsid w:val="00693FFA"/>
    <w:rsid w:val="00695D4B"/>
    <w:rsid w:val="00696B1E"/>
    <w:rsid w:val="006A055C"/>
    <w:rsid w:val="006A3F3F"/>
    <w:rsid w:val="006B0717"/>
    <w:rsid w:val="006C0B65"/>
    <w:rsid w:val="006C16EA"/>
    <w:rsid w:val="006C3C29"/>
    <w:rsid w:val="006D12C7"/>
    <w:rsid w:val="006D3600"/>
    <w:rsid w:val="006D3D8A"/>
    <w:rsid w:val="006D4D47"/>
    <w:rsid w:val="006E014A"/>
    <w:rsid w:val="006E41F9"/>
    <w:rsid w:val="006E539F"/>
    <w:rsid w:val="006F4228"/>
    <w:rsid w:val="006F51DD"/>
    <w:rsid w:val="006F53C5"/>
    <w:rsid w:val="006F621E"/>
    <w:rsid w:val="0070085B"/>
    <w:rsid w:val="00700942"/>
    <w:rsid w:val="00700C59"/>
    <w:rsid w:val="00715B82"/>
    <w:rsid w:val="007164C0"/>
    <w:rsid w:val="00720DB5"/>
    <w:rsid w:val="0072266E"/>
    <w:rsid w:val="0072431E"/>
    <w:rsid w:val="0072797D"/>
    <w:rsid w:val="00742087"/>
    <w:rsid w:val="00744ACB"/>
    <w:rsid w:val="0074736A"/>
    <w:rsid w:val="00751A65"/>
    <w:rsid w:val="00751DE5"/>
    <w:rsid w:val="00752589"/>
    <w:rsid w:val="00752DA1"/>
    <w:rsid w:val="0075395B"/>
    <w:rsid w:val="00754E6F"/>
    <w:rsid w:val="00772171"/>
    <w:rsid w:val="007777E3"/>
    <w:rsid w:val="007778CE"/>
    <w:rsid w:val="00777E55"/>
    <w:rsid w:val="00784782"/>
    <w:rsid w:val="007864C6"/>
    <w:rsid w:val="00786739"/>
    <w:rsid w:val="007870D9"/>
    <w:rsid w:val="007904BA"/>
    <w:rsid w:val="00795B78"/>
    <w:rsid w:val="007A13DE"/>
    <w:rsid w:val="007A1DA5"/>
    <w:rsid w:val="007D42D2"/>
    <w:rsid w:val="007D5524"/>
    <w:rsid w:val="007D7756"/>
    <w:rsid w:val="007D7A77"/>
    <w:rsid w:val="007E5A37"/>
    <w:rsid w:val="007E7C9A"/>
    <w:rsid w:val="007F1487"/>
    <w:rsid w:val="007F32AA"/>
    <w:rsid w:val="007F7951"/>
    <w:rsid w:val="00802557"/>
    <w:rsid w:val="00802EA7"/>
    <w:rsid w:val="008060B7"/>
    <w:rsid w:val="008159F8"/>
    <w:rsid w:val="00840602"/>
    <w:rsid w:val="0084324A"/>
    <w:rsid w:val="00844FAC"/>
    <w:rsid w:val="0084535E"/>
    <w:rsid w:val="00846D9D"/>
    <w:rsid w:val="0085304A"/>
    <w:rsid w:val="00860C9C"/>
    <w:rsid w:val="00864F49"/>
    <w:rsid w:val="00866C29"/>
    <w:rsid w:val="0087341F"/>
    <w:rsid w:val="0087639B"/>
    <w:rsid w:val="00877EF3"/>
    <w:rsid w:val="00887F10"/>
    <w:rsid w:val="0089365E"/>
    <w:rsid w:val="00894450"/>
    <w:rsid w:val="008A50C7"/>
    <w:rsid w:val="008A5358"/>
    <w:rsid w:val="008B1EE3"/>
    <w:rsid w:val="008B2035"/>
    <w:rsid w:val="008B226E"/>
    <w:rsid w:val="008C0EA5"/>
    <w:rsid w:val="008D1B2C"/>
    <w:rsid w:val="008E0CAA"/>
    <w:rsid w:val="008E72F1"/>
    <w:rsid w:val="008F181D"/>
    <w:rsid w:val="008F192D"/>
    <w:rsid w:val="008F1982"/>
    <w:rsid w:val="008F2DEE"/>
    <w:rsid w:val="008F350E"/>
    <w:rsid w:val="008F35F4"/>
    <w:rsid w:val="008F3AAC"/>
    <w:rsid w:val="008F4904"/>
    <w:rsid w:val="008F6CC5"/>
    <w:rsid w:val="008F7181"/>
    <w:rsid w:val="008F75B3"/>
    <w:rsid w:val="008F7E32"/>
    <w:rsid w:val="0090058B"/>
    <w:rsid w:val="00903B24"/>
    <w:rsid w:val="00905643"/>
    <w:rsid w:val="009220EC"/>
    <w:rsid w:val="00923640"/>
    <w:rsid w:val="00924D6C"/>
    <w:rsid w:val="009257EF"/>
    <w:rsid w:val="00927A31"/>
    <w:rsid w:val="0093439B"/>
    <w:rsid w:val="009430C2"/>
    <w:rsid w:val="009448E8"/>
    <w:rsid w:val="009510D1"/>
    <w:rsid w:val="00952FFF"/>
    <w:rsid w:val="00960A07"/>
    <w:rsid w:val="009621F1"/>
    <w:rsid w:val="00964749"/>
    <w:rsid w:val="009648A9"/>
    <w:rsid w:val="00970F8F"/>
    <w:rsid w:val="0097794B"/>
    <w:rsid w:val="0099210C"/>
    <w:rsid w:val="009951A6"/>
    <w:rsid w:val="009974C6"/>
    <w:rsid w:val="009A035C"/>
    <w:rsid w:val="009B77C4"/>
    <w:rsid w:val="009C1CB7"/>
    <w:rsid w:val="009C3838"/>
    <w:rsid w:val="009D1678"/>
    <w:rsid w:val="009D1BA2"/>
    <w:rsid w:val="009D33C8"/>
    <w:rsid w:val="009D37FF"/>
    <w:rsid w:val="009D6D84"/>
    <w:rsid w:val="009E15DE"/>
    <w:rsid w:val="009E1DF9"/>
    <w:rsid w:val="009F0242"/>
    <w:rsid w:val="009F530F"/>
    <w:rsid w:val="009F672F"/>
    <w:rsid w:val="00A01299"/>
    <w:rsid w:val="00A04640"/>
    <w:rsid w:val="00A06C20"/>
    <w:rsid w:val="00A07864"/>
    <w:rsid w:val="00A1558A"/>
    <w:rsid w:val="00A170BB"/>
    <w:rsid w:val="00A20E94"/>
    <w:rsid w:val="00A21CA9"/>
    <w:rsid w:val="00A3375B"/>
    <w:rsid w:val="00A4254B"/>
    <w:rsid w:val="00A43881"/>
    <w:rsid w:val="00A44168"/>
    <w:rsid w:val="00A54AAD"/>
    <w:rsid w:val="00A55C0D"/>
    <w:rsid w:val="00A55C50"/>
    <w:rsid w:val="00A63CBC"/>
    <w:rsid w:val="00A645A2"/>
    <w:rsid w:val="00A64BC7"/>
    <w:rsid w:val="00A65257"/>
    <w:rsid w:val="00A666DD"/>
    <w:rsid w:val="00A70B18"/>
    <w:rsid w:val="00A73AC3"/>
    <w:rsid w:val="00A8478E"/>
    <w:rsid w:val="00AA7841"/>
    <w:rsid w:val="00AB237D"/>
    <w:rsid w:val="00AB50DF"/>
    <w:rsid w:val="00AC3892"/>
    <w:rsid w:val="00AC3F1E"/>
    <w:rsid w:val="00AC51AA"/>
    <w:rsid w:val="00AC57B7"/>
    <w:rsid w:val="00AE2414"/>
    <w:rsid w:val="00AE79E6"/>
    <w:rsid w:val="00AF75C8"/>
    <w:rsid w:val="00B0746B"/>
    <w:rsid w:val="00B11416"/>
    <w:rsid w:val="00B134E5"/>
    <w:rsid w:val="00B14E60"/>
    <w:rsid w:val="00B170E9"/>
    <w:rsid w:val="00B17F18"/>
    <w:rsid w:val="00B21490"/>
    <w:rsid w:val="00B22A23"/>
    <w:rsid w:val="00B26732"/>
    <w:rsid w:val="00B373F1"/>
    <w:rsid w:val="00B374F2"/>
    <w:rsid w:val="00B4419E"/>
    <w:rsid w:val="00B44545"/>
    <w:rsid w:val="00B44C39"/>
    <w:rsid w:val="00B639BB"/>
    <w:rsid w:val="00B63D55"/>
    <w:rsid w:val="00B646BE"/>
    <w:rsid w:val="00B66D2A"/>
    <w:rsid w:val="00B70AA3"/>
    <w:rsid w:val="00B76C53"/>
    <w:rsid w:val="00B80762"/>
    <w:rsid w:val="00B90DE7"/>
    <w:rsid w:val="00B911BE"/>
    <w:rsid w:val="00B93D1B"/>
    <w:rsid w:val="00B93DEC"/>
    <w:rsid w:val="00B95AFA"/>
    <w:rsid w:val="00BA2395"/>
    <w:rsid w:val="00BA2BD0"/>
    <w:rsid w:val="00BA3B9B"/>
    <w:rsid w:val="00BA44CA"/>
    <w:rsid w:val="00BA4F8C"/>
    <w:rsid w:val="00BA611C"/>
    <w:rsid w:val="00BB2A7A"/>
    <w:rsid w:val="00BB3A77"/>
    <w:rsid w:val="00BB6CA6"/>
    <w:rsid w:val="00BC0088"/>
    <w:rsid w:val="00BC46AE"/>
    <w:rsid w:val="00BD5786"/>
    <w:rsid w:val="00BD78F8"/>
    <w:rsid w:val="00BE12F6"/>
    <w:rsid w:val="00C05325"/>
    <w:rsid w:val="00C05EF7"/>
    <w:rsid w:val="00C0673B"/>
    <w:rsid w:val="00C10CD4"/>
    <w:rsid w:val="00C11DC4"/>
    <w:rsid w:val="00C13BB3"/>
    <w:rsid w:val="00C1463B"/>
    <w:rsid w:val="00C15198"/>
    <w:rsid w:val="00C17BA3"/>
    <w:rsid w:val="00C20F89"/>
    <w:rsid w:val="00C22FA9"/>
    <w:rsid w:val="00C253E9"/>
    <w:rsid w:val="00C26E7B"/>
    <w:rsid w:val="00C27178"/>
    <w:rsid w:val="00C30453"/>
    <w:rsid w:val="00C32042"/>
    <w:rsid w:val="00C4003B"/>
    <w:rsid w:val="00C42E60"/>
    <w:rsid w:val="00C43540"/>
    <w:rsid w:val="00C456DA"/>
    <w:rsid w:val="00C47096"/>
    <w:rsid w:val="00C53A45"/>
    <w:rsid w:val="00C57822"/>
    <w:rsid w:val="00C71CD1"/>
    <w:rsid w:val="00C72E6A"/>
    <w:rsid w:val="00C73C6B"/>
    <w:rsid w:val="00C80C5E"/>
    <w:rsid w:val="00C83C8C"/>
    <w:rsid w:val="00C8447B"/>
    <w:rsid w:val="00C92A4A"/>
    <w:rsid w:val="00C955FE"/>
    <w:rsid w:val="00CA48BF"/>
    <w:rsid w:val="00CA54B5"/>
    <w:rsid w:val="00CA6E57"/>
    <w:rsid w:val="00CB0ADA"/>
    <w:rsid w:val="00CB1787"/>
    <w:rsid w:val="00CB2B9B"/>
    <w:rsid w:val="00CB77AA"/>
    <w:rsid w:val="00CC3B9E"/>
    <w:rsid w:val="00CD2C56"/>
    <w:rsid w:val="00CD3A35"/>
    <w:rsid w:val="00CD7E8D"/>
    <w:rsid w:val="00CE0819"/>
    <w:rsid w:val="00CE0DFF"/>
    <w:rsid w:val="00CE1A6D"/>
    <w:rsid w:val="00CE617D"/>
    <w:rsid w:val="00D12A67"/>
    <w:rsid w:val="00D16986"/>
    <w:rsid w:val="00D21248"/>
    <w:rsid w:val="00D22488"/>
    <w:rsid w:val="00D24E54"/>
    <w:rsid w:val="00D30184"/>
    <w:rsid w:val="00D34179"/>
    <w:rsid w:val="00D4109E"/>
    <w:rsid w:val="00D4246D"/>
    <w:rsid w:val="00D47D74"/>
    <w:rsid w:val="00D52A38"/>
    <w:rsid w:val="00D54E12"/>
    <w:rsid w:val="00D5794E"/>
    <w:rsid w:val="00D62A30"/>
    <w:rsid w:val="00D66364"/>
    <w:rsid w:val="00D67C81"/>
    <w:rsid w:val="00D72E3A"/>
    <w:rsid w:val="00D81DB8"/>
    <w:rsid w:val="00D84197"/>
    <w:rsid w:val="00D86342"/>
    <w:rsid w:val="00D90C85"/>
    <w:rsid w:val="00D92DAF"/>
    <w:rsid w:val="00D932EC"/>
    <w:rsid w:val="00D974C4"/>
    <w:rsid w:val="00D97D98"/>
    <w:rsid w:val="00D97E96"/>
    <w:rsid w:val="00DA2B1D"/>
    <w:rsid w:val="00DA324C"/>
    <w:rsid w:val="00DA3D02"/>
    <w:rsid w:val="00DA728A"/>
    <w:rsid w:val="00DB0313"/>
    <w:rsid w:val="00DB5AC1"/>
    <w:rsid w:val="00DC09AD"/>
    <w:rsid w:val="00DC0FE2"/>
    <w:rsid w:val="00DC3464"/>
    <w:rsid w:val="00DD1066"/>
    <w:rsid w:val="00DD3D92"/>
    <w:rsid w:val="00DD7B3C"/>
    <w:rsid w:val="00DE019C"/>
    <w:rsid w:val="00DE1144"/>
    <w:rsid w:val="00DE2549"/>
    <w:rsid w:val="00DE324D"/>
    <w:rsid w:val="00DE5535"/>
    <w:rsid w:val="00DE5E86"/>
    <w:rsid w:val="00DE7A83"/>
    <w:rsid w:val="00DE7CA2"/>
    <w:rsid w:val="00DF06E7"/>
    <w:rsid w:val="00DF27C8"/>
    <w:rsid w:val="00DF4B5E"/>
    <w:rsid w:val="00DF6257"/>
    <w:rsid w:val="00DF670B"/>
    <w:rsid w:val="00DF7D6B"/>
    <w:rsid w:val="00E02C4F"/>
    <w:rsid w:val="00E02CEF"/>
    <w:rsid w:val="00E11302"/>
    <w:rsid w:val="00E2239C"/>
    <w:rsid w:val="00E261BC"/>
    <w:rsid w:val="00E266A7"/>
    <w:rsid w:val="00E30BB0"/>
    <w:rsid w:val="00E3166D"/>
    <w:rsid w:val="00E373C7"/>
    <w:rsid w:val="00E4045A"/>
    <w:rsid w:val="00E44E02"/>
    <w:rsid w:val="00E471D1"/>
    <w:rsid w:val="00E52CF7"/>
    <w:rsid w:val="00E65AD9"/>
    <w:rsid w:val="00E710C5"/>
    <w:rsid w:val="00E749F9"/>
    <w:rsid w:val="00E75825"/>
    <w:rsid w:val="00E7662C"/>
    <w:rsid w:val="00E81F6D"/>
    <w:rsid w:val="00E83F60"/>
    <w:rsid w:val="00EA057B"/>
    <w:rsid w:val="00EA1B02"/>
    <w:rsid w:val="00EA247E"/>
    <w:rsid w:val="00EA2DA7"/>
    <w:rsid w:val="00EA5F7E"/>
    <w:rsid w:val="00EC0A5B"/>
    <w:rsid w:val="00EC2C4F"/>
    <w:rsid w:val="00EC3878"/>
    <w:rsid w:val="00EC4B24"/>
    <w:rsid w:val="00EC5252"/>
    <w:rsid w:val="00ED25C7"/>
    <w:rsid w:val="00ED58E6"/>
    <w:rsid w:val="00ED66A0"/>
    <w:rsid w:val="00EE5628"/>
    <w:rsid w:val="00EE6B98"/>
    <w:rsid w:val="00EF4D33"/>
    <w:rsid w:val="00F05819"/>
    <w:rsid w:val="00F21884"/>
    <w:rsid w:val="00F235D7"/>
    <w:rsid w:val="00F248B2"/>
    <w:rsid w:val="00F24DBC"/>
    <w:rsid w:val="00F265D9"/>
    <w:rsid w:val="00F32C23"/>
    <w:rsid w:val="00F3661A"/>
    <w:rsid w:val="00F40A6B"/>
    <w:rsid w:val="00F415EC"/>
    <w:rsid w:val="00F4497F"/>
    <w:rsid w:val="00F45D34"/>
    <w:rsid w:val="00F475BC"/>
    <w:rsid w:val="00F50C9F"/>
    <w:rsid w:val="00F51B29"/>
    <w:rsid w:val="00F51F74"/>
    <w:rsid w:val="00F55371"/>
    <w:rsid w:val="00F649C2"/>
    <w:rsid w:val="00F702A1"/>
    <w:rsid w:val="00F72322"/>
    <w:rsid w:val="00F74EC8"/>
    <w:rsid w:val="00F75730"/>
    <w:rsid w:val="00F763FB"/>
    <w:rsid w:val="00F77AB4"/>
    <w:rsid w:val="00F80368"/>
    <w:rsid w:val="00F8314A"/>
    <w:rsid w:val="00F87C7C"/>
    <w:rsid w:val="00F921C0"/>
    <w:rsid w:val="00F93E72"/>
    <w:rsid w:val="00F94CA6"/>
    <w:rsid w:val="00F96B0A"/>
    <w:rsid w:val="00FA1EA2"/>
    <w:rsid w:val="00FA551F"/>
    <w:rsid w:val="00FA5DF1"/>
    <w:rsid w:val="00FB7628"/>
    <w:rsid w:val="00FB777A"/>
    <w:rsid w:val="00FC2D6E"/>
    <w:rsid w:val="00FC43A4"/>
    <w:rsid w:val="00FC6779"/>
    <w:rsid w:val="00FC7B59"/>
    <w:rsid w:val="00FD1E48"/>
    <w:rsid w:val="00FD22F8"/>
    <w:rsid w:val="00FD34CC"/>
    <w:rsid w:val="00FD35BB"/>
    <w:rsid w:val="00FD6BA4"/>
    <w:rsid w:val="00FE7FAE"/>
    <w:rsid w:val="00FF007B"/>
    <w:rsid w:val="00FF5F17"/>
    <w:rsid w:val="00FF7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C9C68E"/>
  <w15:docId w15:val="{F83291BE-E6A6-4FC1-9861-212692F95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1_Normal"/>
    <w:qFormat/>
    <w:rsid w:val="008F3AAC"/>
    <w:pPr>
      <w:spacing w:after="0"/>
    </w:pPr>
  </w:style>
  <w:style w:type="paragraph" w:styleId="Heading1">
    <w:name w:val="heading 1"/>
    <w:basedOn w:val="Normal"/>
    <w:next w:val="Normal"/>
    <w:link w:val="Heading1Char"/>
    <w:uiPriority w:val="99"/>
    <w:qFormat/>
    <w:rsid w:val="00E3166D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qFormat/>
    <w:rsid w:val="007904BA"/>
    <w:pPr>
      <w:keepNext/>
      <w:spacing w:line="264" w:lineRule="exact"/>
      <w:jc w:val="both"/>
      <w:outlineLvl w:val="1"/>
    </w:pPr>
    <w:rPr>
      <w:rFonts w:ascii="Arial" w:eastAsia="Times New Roman" w:hAnsi="Arial" w:cs="Times New Roman"/>
      <w:b/>
      <w:szCs w:val="20"/>
    </w:rPr>
  </w:style>
  <w:style w:type="paragraph" w:styleId="Heading3">
    <w:name w:val="heading 3"/>
    <w:basedOn w:val="Normal"/>
    <w:next w:val="Normal"/>
    <w:link w:val="Heading3Char"/>
    <w:qFormat/>
    <w:rsid w:val="007904BA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7904BA"/>
    <w:pPr>
      <w:keepNext/>
      <w:spacing w:line="240" w:lineRule="auto"/>
      <w:jc w:val="both"/>
      <w:outlineLvl w:val="3"/>
    </w:pPr>
    <w:rPr>
      <w:rFonts w:ascii="Arial Narrow" w:eastAsia="Times New Roman" w:hAnsi="Arial Narrow" w:cs="Times New Roman"/>
      <w:b/>
      <w:bCs/>
      <w:szCs w:val="24"/>
    </w:rPr>
  </w:style>
  <w:style w:type="paragraph" w:styleId="Heading5">
    <w:name w:val="heading 5"/>
    <w:basedOn w:val="Normal"/>
    <w:next w:val="Normal"/>
    <w:link w:val="Heading5Char"/>
    <w:qFormat/>
    <w:rsid w:val="007904BA"/>
    <w:pPr>
      <w:keepNext/>
      <w:spacing w:line="240" w:lineRule="auto"/>
      <w:outlineLvl w:val="4"/>
    </w:pPr>
    <w:rPr>
      <w:rFonts w:ascii="Arial Narrow" w:eastAsia="Times New Roman" w:hAnsi="Arial Narrow" w:cs="Times New Roman"/>
      <w:b/>
      <w:bCs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62A30"/>
    <w:pPr>
      <w:keepNext/>
      <w:keepLines/>
      <w:spacing w:before="200" w:line="240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375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375B"/>
  </w:style>
  <w:style w:type="paragraph" w:styleId="Footer">
    <w:name w:val="footer"/>
    <w:basedOn w:val="Normal"/>
    <w:link w:val="FooterChar"/>
    <w:uiPriority w:val="99"/>
    <w:unhideWhenUsed/>
    <w:rsid w:val="00A3375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375B"/>
  </w:style>
  <w:style w:type="paragraph" w:customStyle="1" w:styleId="02Tops">
    <w:name w:val="02_Tops"/>
    <w:basedOn w:val="Normal"/>
    <w:link w:val="02TopsChar"/>
    <w:qFormat/>
    <w:rsid w:val="00A3375B"/>
    <w:pPr>
      <w:spacing w:line="240" w:lineRule="auto"/>
    </w:pPr>
    <w:rPr>
      <w:b/>
      <w:color w:val="007ADE"/>
      <w:sz w:val="44"/>
    </w:rPr>
  </w:style>
  <w:style w:type="character" w:customStyle="1" w:styleId="02TopsChar">
    <w:name w:val="02_Tops Char"/>
    <w:basedOn w:val="DefaultParagraphFont"/>
    <w:link w:val="02Tops"/>
    <w:rsid w:val="00A3375B"/>
    <w:rPr>
      <w:b/>
      <w:color w:val="007ADE"/>
      <w:sz w:val="44"/>
    </w:rPr>
  </w:style>
  <w:style w:type="paragraph" w:customStyle="1" w:styleId="03Tops2">
    <w:name w:val="03_Tops 2"/>
    <w:basedOn w:val="Normal"/>
    <w:link w:val="03Tops2Char"/>
    <w:qFormat/>
    <w:rsid w:val="00A3375B"/>
    <w:rPr>
      <w:b/>
      <w:color w:val="007ADE"/>
      <w:sz w:val="28"/>
    </w:rPr>
  </w:style>
  <w:style w:type="character" w:customStyle="1" w:styleId="03Tops2Char">
    <w:name w:val="03_Tops 2 Char"/>
    <w:basedOn w:val="DefaultParagraphFont"/>
    <w:link w:val="03Tops2"/>
    <w:rsid w:val="00A3375B"/>
    <w:rPr>
      <w:b/>
      <w:color w:val="007ADE"/>
      <w:sz w:val="28"/>
    </w:rPr>
  </w:style>
  <w:style w:type="paragraph" w:customStyle="1" w:styleId="04Number">
    <w:name w:val="04_Number"/>
    <w:link w:val="04NumberChar"/>
    <w:qFormat/>
    <w:rsid w:val="00C4003B"/>
    <w:pPr>
      <w:autoSpaceDE w:val="0"/>
      <w:autoSpaceDN w:val="0"/>
      <w:adjustRightInd w:val="0"/>
      <w:spacing w:before="120" w:after="0"/>
    </w:pPr>
    <w:rPr>
      <w:rFonts w:ascii="Calibri" w:hAnsi="Calibri" w:cs="Calibri"/>
    </w:rPr>
  </w:style>
  <w:style w:type="paragraph" w:customStyle="1" w:styleId="05Bullet">
    <w:name w:val="05_Bullet"/>
    <w:basedOn w:val="04Number"/>
    <w:link w:val="05BulletChar"/>
    <w:qFormat/>
    <w:rsid w:val="00844FAC"/>
    <w:pPr>
      <w:numPr>
        <w:numId w:val="1"/>
      </w:numPr>
      <w:spacing w:before="0"/>
      <w:ind w:left="720"/>
    </w:pPr>
  </w:style>
  <w:style w:type="character" w:customStyle="1" w:styleId="04NumberChar">
    <w:name w:val="04_Number Char"/>
    <w:basedOn w:val="HeaderChar"/>
    <w:link w:val="04Number"/>
    <w:rsid w:val="00C4003B"/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A55C50"/>
    <w:rPr>
      <w:color w:val="0000FF" w:themeColor="hyperlink"/>
      <w:u w:val="single"/>
    </w:rPr>
  </w:style>
  <w:style w:type="character" w:customStyle="1" w:styleId="05BulletChar">
    <w:name w:val="05_Bullet Char"/>
    <w:basedOn w:val="HeaderChar"/>
    <w:link w:val="05Bullet"/>
    <w:rsid w:val="00844FAC"/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9"/>
    <w:rsid w:val="00E3166D"/>
    <w:rPr>
      <w:b/>
    </w:rPr>
  </w:style>
  <w:style w:type="paragraph" w:styleId="ListParagraph">
    <w:name w:val="List Paragraph"/>
    <w:basedOn w:val="Normal"/>
    <w:uiPriority w:val="34"/>
    <w:qFormat/>
    <w:rsid w:val="0097794B"/>
    <w:pPr>
      <w:ind w:left="720"/>
      <w:contextualSpacing/>
    </w:pPr>
  </w:style>
  <w:style w:type="paragraph" w:styleId="NoSpacing">
    <w:name w:val="No Spacing"/>
    <w:uiPriority w:val="1"/>
    <w:qFormat/>
    <w:rsid w:val="0097794B"/>
    <w:pPr>
      <w:spacing w:after="0" w:line="240" w:lineRule="auto"/>
    </w:pPr>
  </w:style>
  <w:style w:type="table" w:styleId="TableGrid">
    <w:name w:val="Table Grid"/>
    <w:basedOn w:val="TableNormal"/>
    <w:uiPriority w:val="59"/>
    <w:rsid w:val="000143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8Char">
    <w:name w:val="Heading 8 Char"/>
    <w:basedOn w:val="DefaultParagraphFont"/>
    <w:link w:val="Heading8"/>
    <w:semiHidden/>
    <w:rsid w:val="00D62A3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le">
    <w:name w:val="Title"/>
    <w:basedOn w:val="Normal"/>
    <w:link w:val="TitleChar"/>
    <w:qFormat/>
    <w:rsid w:val="00D62A30"/>
    <w:pPr>
      <w:spacing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D62A30"/>
    <w:rPr>
      <w:rFonts w:ascii="Times New Roman" w:eastAsia="Times New Roman" w:hAnsi="Times New Roman" w:cs="Times New Roman"/>
      <w:b/>
      <w:sz w:val="24"/>
      <w:szCs w:val="20"/>
    </w:rPr>
  </w:style>
  <w:style w:type="paragraph" w:styleId="BodyText">
    <w:name w:val="Body Text"/>
    <w:basedOn w:val="Normal"/>
    <w:link w:val="BodyTextChar"/>
    <w:rsid w:val="00D62A30"/>
    <w:pPr>
      <w:spacing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D62A30"/>
    <w:rPr>
      <w:rFonts w:ascii="Times New Roman" w:eastAsia="Times New Roman" w:hAnsi="Times New Roman" w:cs="Times New Roman"/>
      <w:sz w:val="24"/>
      <w:szCs w:val="20"/>
    </w:rPr>
  </w:style>
  <w:style w:type="paragraph" w:styleId="BodyTextIndent">
    <w:name w:val="Body Text Indent"/>
    <w:basedOn w:val="Normal"/>
    <w:link w:val="BodyTextIndentChar"/>
    <w:unhideWhenUsed/>
    <w:rsid w:val="000317B8"/>
    <w:pPr>
      <w:tabs>
        <w:tab w:val="left" w:pos="-1440"/>
        <w:tab w:val="left" w:pos="-720"/>
        <w:tab w:val="left" w:pos="0"/>
        <w:tab w:val="left" w:pos="1440"/>
      </w:tabs>
      <w:suppressAutoHyphens/>
      <w:ind w:left="450"/>
      <w:jc w:val="both"/>
    </w:pPr>
    <w:rPr>
      <w:rFonts w:ascii="Arial" w:hAnsi="Arial" w:cs="Arial"/>
      <w:spacing w:val="-3"/>
    </w:rPr>
  </w:style>
  <w:style w:type="character" w:customStyle="1" w:styleId="BodyTextIndentChar">
    <w:name w:val="Body Text Indent Char"/>
    <w:basedOn w:val="DefaultParagraphFont"/>
    <w:link w:val="BodyTextIndent"/>
    <w:rsid w:val="000317B8"/>
    <w:rPr>
      <w:rFonts w:ascii="Arial" w:hAnsi="Arial" w:cs="Arial"/>
      <w:spacing w:val="-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70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0C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4D70C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D70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D70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D70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D70C8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702A1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C0E4A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75395B"/>
    <w:pPr>
      <w:widowControl w:val="0"/>
      <w:spacing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4D6B8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904BA"/>
    <w:rPr>
      <w:rFonts w:ascii="Arial" w:eastAsia="Times New Roman" w:hAnsi="Arial" w:cs="Times New Roman"/>
      <w:b/>
      <w:szCs w:val="20"/>
    </w:rPr>
  </w:style>
  <w:style w:type="character" w:customStyle="1" w:styleId="Heading3Char">
    <w:name w:val="Heading 3 Char"/>
    <w:basedOn w:val="DefaultParagraphFont"/>
    <w:link w:val="Heading3"/>
    <w:rsid w:val="007904BA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7904BA"/>
    <w:rPr>
      <w:rFonts w:ascii="Arial Narrow" w:eastAsia="Times New Roman" w:hAnsi="Arial Narrow" w:cs="Times New Roman"/>
      <w:b/>
      <w:bCs/>
      <w:szCs w:val="24"/>
    </w:rPr>
  </w:style>
  <w:style w:type="character" w:customStyle="1" w:styleId="Heading5Char">
    <w:name w:val="Heading 5 Char"/>
    <w:basedOn w:val="DefaultParagraphFont"/>
    <w:link w:val="Heading5"/>
    <w:rsid w:val="007904BA"/>
    <w:rPr>
      <w:rFonts w:ascii="Arial Narrow" w:eastAsia="Times New Roman" w:hAnsi="Arial Narrow" w:cs="Times New Roman"/>
      <w:b/>
      <w:bCs/>
      <w:szCs w:val="24"/>
    </w:rPr>
  </w:style>
  <w:style w:type="paragraph" w:styleId="EndnoteText">
    <w:name w:val="endnote text"/>
    <w:basedOn w:val="Normal"/>
    <w:link w:val="EndnoteTextChar"/>
    <w:semiHidden/>
    <w:rsid w:val="007904BA"/>
    <w:pPr>
      <w:spacing w:line="240" w:lineRule="auto"/>
    </w:pPr>
    <w:rPr>
      <w:rFonts w:ascii="Courier New" w:eastAsia="Times New Roman" w:hAnsi="Courier New" w:cs="Times New Roman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7904BA"/>
    <w:rPr>
      <w:rFonts w:ascii="Courier New" w:eastAsia="Times New Roman" w:hAnsi="Courier New" w:cs="Times New Roman"/>
      <w:sz w:val="24"/>
      <w:szCs w:val="20"/>
    </w:rPr>
  </w:style>
  <w:style w:type="character" w:styleId="EndnoteReference">
    <w:name w:val="endnote reference"/>
    <w:basedOn w:val="DefaultParagraphFont"/>
    <w:semiHidden/>
    <w:rsid w:val="007904BA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7904BA"/>
    <w:pPr>
      <w:spacing w:line="240" w:lineRule="auto"/>
    </w:pPr>
    <w:rPr>
      <w:rFonts w:ascii="Courier New" w:eastAsia="Times New Roman" w:hAnsi="Courier New" w:cs="Times New Roman"/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7904BA"/>
    <w:rPr>
      <w:rFonts w:ascii="Courier New" w:eastAsia="Times New Roman" w:hAnsi="Courier New" w:cs="Times New Roman"/>
      <w:sz w:val="24"/>
      <w:szCs w:val="20"/>
    </w:rPr>
  </w:style>
  <w:style w:type="character" w:styleId="FootnoteReference">
    <w:name w:val="footnote reference"/>
    <w:basedOn w:val="DefaultParagraphFont"/>
    <w:semiHidden/>
    <w:rsid w:val="007904BA"/>
    <w:rPr>
      <w:vertAlign w:val="superscript"/>
    </w:rPr>
  </w:style>
  <w:style w:type="character" w:customStyle="1" w:styleId="Document4">
    <w:name w:val="Document 4"/>
    <w:basedOn w:val="DefaultParagraphFont"/>
    <w:rsid w:val="007904BA"/>
    <w:rPr>
      <w:b/>
      <w:i/>
      <w:sz w:val="24"/>
    </w:rPr>
  </w:style>
  <w:style w:type="character" w:customStyle="1" w:styleId="Document8">
    <w:name w:val="Document 8"/>
    <w:basedOn w:val="DefaultParagraphFont"/>
    <w:rsid w:val="007904BA"/>
  </w:style>
  <w:style w:type="character" w:customStyle="1" w:styleId="Document5">
    <w:name w:val="Document 5"/>
    <w:basedOn w:val="DefaultParagraphFont"/>
    <w:rsid w:val="007904BA"/>
  </w:style>
  <w:style w:type="character" w:customStyle="1" w:styleId="Document6">
    <w:name w:val="Document 6"/>
    <w:basedOn w:val="DefaultParagraphFont"/>
    <w:rsid w:val="007904BA"/>
  </w:style>
  <w:style w:type="character" w:customStyle="1" w:styleId="Document2">
    <w:name w:val="Document 2"/>
    <w:basedOn w:val="DefaultParagraphFont"/>
    <w:rsid w:val="007904BA"/>
    <w:rPr>
      <w:rFonts w:ascii="Courier New" w:hAnsi="Courier New"/>
      <w:noProof w:val="0"/>
      <w:sz w:val="24"/>
      <w:lang w:val="en-US"/>
    </w:rPr>
  </w:style>
  <w:style w:type="character" w:customStyle="1" w:styleId="Document7">
    <w:name w:val="Document 7"/>
    <w:basedOn w:val="DefaultParagraphFont"/>
    <w:rsid w:val="007904BA"/>
  </w:style>
  <w:style w:type="character" w:customStyle="1" w:styleId="Bibliogrphy">
    <w:name w:val="Bibliogrphy"/>
    <w:basedOn w:val="DefaultParagraphFont"/>
    <w:rsid w:val="007904BA"/>
  </w:style>
  <w:style w:type="paragraph" w:customStyle="1" w:styleId="RightPar1">
    <w:name w:val="Right Par 1"/>
    <w:rsid w:val="007904BA"/>
    <w:pPr>
      <w:tabs>
        <w:tab w:val="left" w:pos="-720"/>
        <w:tab w:val="left" w:pos="0"/>
        <w:tab w:val="decimal" w:pos="720"/>
      </w:tabs>
      <w:suppressAutoHyphens/>
      <w:spacing w:after="0" w:line="240" w:lineRule="auto"/>
      <w:ind w:left="720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RightPar2">
    <w:name w:val="Right Par 2"/>
    <w:rsid w:val="007904BA"/>
    <w:pPr>
      <w:tabs>
        <w:tab w:val="left" w:pos="-720"/>
        <w:tab w:val="left" w:pos="0"/>
        <w:tab w:val="left" w:pos="720"/>
        <w:tab w:val="decimal" w:pos="1440"/>
      </w:tabs>
      <w:suppressAutoHyphens/>
      <w:spacing w:after="0" w:line="240" w:lineRule="auto"/>
      <w:ind w:left="1440"/>
    </w:pPr>
    <w:rPr>
      <w:rFonts w:ascii="Courier New" w:eastAsia="Times New Roman" w:hAnsi="Courier New" w:cs="Times New Roman"/>
      <w:sz w:val="24"/>
      <w:szCs w:val="20"/>
    </w:rPr>
  </w:style>
  <w:style w:type="character" w:customStyle="1" w:styleId="Document3">
    <w:name w:val="Document 3"/>
    <w:basedOn w:val="DefaultParagraphFont"/>
    <w:rsid w:val="007904BA"/>
    <w:rPr>
      <w:rFonts w:ascii="Courier New" w:hAnsi="Courier New"/>
      <w:noProof w:val="0"/>
      <w:sz w:val="24"/>
      <w:lang w:val="en-US"/>
    </w:rPr>
  </w:style>
  <w:style w:type="paragraph" w:customStyle="1" w:styleId="RightPar3">
    <w:name w:val="Right Par 3"/>
    <w:rsid w:val="007904BA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spacing w:after="0" w:line="240" w:lineRule="auto"/>
      <w:ind w:left="2160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RightPar4">
    <w:name w:val="Right Par 4"/>
    <w:rsid w:val="007904BA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spacing w:after="0" w:line="240" w:lineRule="auto"/>
      <w:ind w:left="2880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RightPar5">
    <w:name w:val="Right Par 5"/>
    <w:rsid w:val="007904BA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spacing w:after="0" w:line="240" w:lineRule="auto"/>
      <w:ind w:left="3600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RightPar6">
    <w:name w:val="Right Par 6"/>
    <w:rsid w:val="007904BA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spacing w:after="0" w:line="240" w:lineRule="auto"/>
      <w:ind w:left="4320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RightPar7">
    <w:name w:val="Right Par 7"/>
    <w:rsid w:val="007904BA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spacing w:after="0" w:line="240" w:lineRule="auto"/>
      <w:ind w:left="5040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RightPar8">
    <w:name w:val="Right Par 8"/>
    <w:rsid w:val="007904BA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spacing w:after="0" w:line="240" w:lineRule="auto"/>
      <w:ind w:left="5760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ocument1">
    <w:name w:val="Document 1"/>
    <w:rsid w:val="007904BA"/>
    <w:pPr>
      <w:keepNext/>
      <w:keepLines/>
      <w:tabs>
        <w:tab w:val="left" w:pos="-720"/>
      </w:tabs>
      <w:suppressAutoHyphens/>
      <w:spacing w:after="0" w:line="240" w:lineRule="auto"/>
    </w:pPr>
    <w:rPr>
      <w:rFonts w:ascii="Courier New" w:eastAsia="Times New Roman" w:hAnsi="Courier New" w:cs="Times New Roman"/>
      <w:sz w:val="24"/>
      <w:szCs w:val="20"/>
    </w:rPr>
  </w:style>
  <w:style w:type="character" w:customStyle="1" w:styleId="DocInit">
    <w:name w:val="Doc Init"/>
    <w:basedOn w:val="DefaultParagraphFont"/>
    <w:rsid w:val="007904BA"/>
  </w:style>
  <w:style w:type="character" w:customStyle="1" w:styleId="TechInit">
    <w:name w:val="Tech Init"/>
    <w:basedOn w:val="DefaultParagraphFont"/>
    <w:rsid w:val="007904BA"/>
    <w:rPr>
      <w:rFonts w:ascii="Courier New" w:hAnsi="Courier New"/>
      <w:noProof w:val="0"/>
      <w:sz w:val="24"/>
      <w:lang w:val="en-US"/>
    </w:rPr>
  </w:style>
  <w:style w:type="paragraph" w:customStyle="1" w:styleId="Technical5">
    <w:name w:val="Technical 5"/>
    <w:rsid w:val="007904BA"/>
    <w:pPr>
      <w:tabs>
        <w:tab w:val="left" w:pos="-720"/>
      </w:tabs>
      <w:suppressAutoHyphens/>
      <w:spacing w:after="0" w:line="240" w:lineRule="auto"/>
      <w:ind w:firstLine="720"/>
    </w:pPr>
    <w:rPr>
      <w:rFonts w:ascii="Courier New" w:eastAsia="Times New Roman" w:hAnsi="Courier New" w:cs="Times New Roman"/>
      <w:b/>
      <w:sz w:val="24"/>
      <w:szCs w:val="20"/>
    </w:rPr>
  </w:style>
  <w:style w:type="paragraph" w:customStyle="1" w:styleId="Technical6">
    <w:name w:val="Technical 6"/>
    <w:rsid w:val="007904BA"/>
    <w:pPr>
      <w:tabs>
        <w:tab w:val="left" w:pos="-720"/>
      </w:tabs>
      <w:suppressAutoHyphens/>
      <w:spacing w:after="0" w:line="240" w:lineRule="auto"/>
      <w:ind w:firstLine="720"/>
    </w:pPr>
    <w:rPr>
      <w:rFonts w:ascii="Courier New" w:eastAsia="Times New Roman" w:hAnsi="Courier New" w:cs="Times New Roman"/>
      <w:b/>
      <w:sz w:val="24"/>
      <w:szCs w:val="20"/>
    </w:rPr>
  </w:style>
  <w:style w:type="character" w:customStyle="1" w:styleId="Technical2">
    <w:name w:val="Technical 2"/>
    <w:basedOn w:val="DefaultParagraphFont"/>
    <w:rsid w:val="007904BA"/>
    <w:rPr>
      <w:rFonts w:ascii="Courier New" w:hAnsi="Courier New"/>
      <w:noProof w:val="0"/>
      <w:sz w:val="24"/>
      <w:lang w:val="en-US"/>
    </w:rPr>
  </w:style>
  <w:style w:type="character" w:customStyle="1" w:styleId="Technical3">
    <w:name w:val="Technical 3"/>
    <w:basedOn w:val="DefaultParagraphFont"/>
    <w:rsid w:val="007904BA"/>
    <w:rPr>
      <w:rFonts w:ascii="Courier New" w:hAnsi="Courier New"/>
      <w:noProof w:val="0"/>
      <w:sz w:val="24"/>
      <w:lang w:val="en-US"/>
    </w:rPr>
  </w:style>
  <w:style w:type="paragraph" w:customStyle="1" w:styleId="Technical4">
    <w:name w:val="Technical 4"/>
    <w:rsid w:val="007904BA"/>
    <w:pPr>
      <w:tabs>
        <w:tab w:val="left" w:pos="-720"/>
      </w:tabs>
      <w:suppressAutoHyphens/>
      <w:spacing w:after="0" w:line="240" w:lineRule="auto"/>
    </w:pPr>
    <w:rPr>
      <w:rFonts w:ascii="Courier New" w:eastAsia="Times New Roman" w:hAnsi="Courier New" w:cs="Times New Roman"/>
      <w:b/>
      <w:sz w:val="24"/>
      <w:szCs w:val="20"/>
    </w:rPr>
  </w:style>
  <w:style w:type="character" w:customStyle="1" w:styleId="Technical1">
    <w:name w:val="Technical 1"/>
    <w:basedOn w:val="DefaultParagraphFont"/>
    <w:rsid w:val="007904BA"/>
    <w:rPr>
      <w:rFonts w:ascii="Courier New" w:hAnsi="Courier New"/>
      <w:noProof w:val="0"/>
      <w:sz w:val="24"/>
      <w:lang w:val="en-US"/>
    </w:rPr>
  </w:style>
  <w:style w:type="paragraph" w:customStyle="1" w:styleId="Technical7">
    <w:name w:val="Technical 7"/>
    <w:rsid w:val="007904BA"/>
    <w:pPr>
      <w:tabs>
        <w:tab w:val="left" w:pos="-720"/>
      </w:tabs>
      <w:suppressAutoHyphens/>
      <w:spacing w:after="0" w:line="240" w:lineRule="auto"/>
      <w:ind w:firstLine="720"/>
    </w:pPr>
    <w:rPr>
      <w:rFonts w:ascii="Courier New" w:eastAsia="Times New Roman" w:hAnsi="Courier New" w:cs="Times New Roman"/>
      <w:b/>
      <w:sz w:val="24"/>
      <w:szCs w:val="20"/>
    </w:rPr>
  </w:style>
  <w:style w:type="paragraph" w:customStyle="1" w:styleId="Technical8">
    <w:name w:val="Technical 8"/>
    <w:rsid w:val="007904BA"/>
    <w:pPr>
      <w:tabs>
        <w:tab w:val="left" w:pos="-720"/>
      </w:tabs>
      <w:suppressAutoHyphens/>
      <w:spacing w:after="0" w:line="240" w:lineRule="auto"/>
      <w:ind w:firstLine="720"/>
    </w:pPr>
    <w:rPr>
      <w:rFonts w:ascii="Courier New" w:eastAsia="Times New Roman" w:hAnsi="Courier New" w:cs="Times New Roman"/>
      <w:b/>
      <w:sz w:val="24"/>
      <w:szCs w:val="20"/>
    </w:rPr>
  </w:style>
  <w:style w:type="character" w:customStyle="1" w:styleId="MinorSubhea">
    <w:name w:val="Minor Subhea"/>
    <w:basedOn w:val="DefaultParagraphFont"/>
    <w:rsid w:val="007904BA"/>
    <w:rPr>
      <w:rFonts w:ascii="Arial Rounded MT Bold" w:hAnsi="Arial Rounded MT Bold"/>
      <w:b/>
      <w:noProof w:val="0"/>
      <w:sz w:val="24"/>
      <w:lang w:val="en-US"/>
    </w:rPr>
  </w:style>
  <w:style w:type="character" w:customStyle="1" w:styleId="Subhead">
    <w:name w:val="Subhead"/>
    <w:basedOn w:val="DefaultParagraphFont"/>
    <w:rsid w:val="007904BA"/>
    <w:rPr>
      <w:rFonts w:ascii="Arial Rounded MT Bold" w:hAnsi="Arial Rounded MT Bold"/>
      <w:b/>
      <w:noProof w:val="0"/>
      <w:sz w:val="24"/>
      <w:lang w:val="en-US"/>
    </w:rPr>
  </w:style>
  <w:style w:type="character" w:customStyle="1" w:styleId="Other">
    <w:name w:val="Other"/>
    <w:basedOn w:val="DefaultParagraphFont"/>
    <w:rsid w:val="007904BA"/>
    <w:rPr>
      <w:rFonts w:ascii="Arial Rounded MT Bold" w:hAnsi="Arial Rounded MT Bold"/>
      <w:b/>
      <w:noProof w:val="0"/>
      <w:sz w:val="24"/>
      <w:lang w:val="en-US"/>
    </w:rPr>
  </w:style>
  <w:style w:type="paragraph" w:customStyle="1" w:styleId="Heading">
    <w:name w:val="Heading"/>
    <w:rsid w:val="007904BA"/>
    <w:pPr>
      <w:tabs>
        <w:tab w:val="left" w:pos="-720"/>
      </w:tabs>
      <w:suppressAutoHyphens/>
      <w:spacing w:after="0" w:line="240" w:lineRule="auto"/>
      <w:jc w:val="center"/>
    </w:pPr>
    <w:rPr>
      <w:rFonts w:ascii="Arial Rounded MT Bold" w:eastAsia="Times New Roman" w:hAnsi="Arial Rounded MT Bold" w:cs="Times New Roman"/>
      <w:b/>
      <w:sz w:val="28"/>
      <w:szCs w:val="20"/>
    </w:rPr>
  </w:style>
  <w:style w:type="character" w:customStyle="1" w:styleId="SUBHEADING">
    <w:name w:val="SUBHEADING"/>
    <w:basedOn w:val="DefaultParagraphFont"/>
    <w:rsid w:val="007904BA"/>
    <w:rPr>
      <w:rFonts w:ascii="Arial Rounded MT Bold" w:hAnsi="Arial Rounded MT Bold"/>
      <w:b/>
      <w:noProof w:val="0"/>
      <w:sz w:val="24"/>
      <w:lang w:val="en-US"/>
    </w:rPr>
  </w:style>
  <w:style w:type="character" w:customStyle="1" w:styleId="MAJORHEADIN">
    <w:name w:val="MAJOR HEADIN"/>
    <w:basedOn w:val="DefaultParagraphFont"/>
    <w:rsid w:val="007904BA"/>
    <w:rPr>
      <w:rFonts w:ascii="Arial Rounded MT Bold" w:hAnsi="Arial Rounded MT Bold"/>
      <w:b/>
      <w:noProof w:val="0"/>
      <w:sz w:val="24"/>
      <w:lang w:val="en-US"/>
    </w:rPr>
  </w:style>
  <w:style w:type="character" w:customStyle="1" w:styleId="Title1">
    <w:name w:val="Title1"/>
    <w:basedOn w:val="DefaultParagraphFont"/>
    <w:rsid w:val="007904BA"/>
    <w:rPr>
      <w:rFonts w:ascii="Arial Rounded MT Bold" w:hAnsi="Arial Rounded MT Bold"/>
      <w:b/>
      <w:sz w:val="28"/>
    </w:rPr>
  </w:style>
  <w:style w:type="paragraph" w:customStyle="1" w:styleId="Memo">
    <w:name w:val="Memo"/>
    <w:rsid w:val="007904BA"/>
    <w:pPr>
      <w:tabs>
        <w:tab w:val="left" w:pos="-1440"/>
        <w:tab w:val="left" w:pos="-720"/>
        <w:tab w:val="left" w:pos="0"/>
        <w:tab w:val="left" w:pos="720"/>
        <w:tab w:val="left" w:pos="5962"/>
      </w:tabs>
      <w:suppressAutoHyphens/>
      <w:spacing w:after="0" w:line="240" w:lineRule="auto"/>
    </w:pPr>
    <w:rPr>
      <w:rFonts w:ascii="Wide Latin" w:eastAsia="Times New Roman" w:hAnsi="Wide Latin" w:cs="Times New Roman"/>
      <w:sz w:val="20"/>
      <w:szCs w:val="20"/>
    </w:rPr>
  </w:style>
  <w:style w:type="paragraph" w:customStyle="1" w:styleId="BioDatas">
    <w:name w:val="Bio Datas"/>
    <w:rsid w:val="007904BA"/>
    <w:pPr>
      <w:tabs>
        <w:tab w:val="left" w:pos="-1440"/>
        <w:tab w:val="left" w:pos="-720"/>
        <w:tab w:val="left" w:pos="0"/>
        <w:tab w:val="left" w:pos="360"/>
        <w:tab w:val="left" w:pos="4176"/>
        <w:tab w:val="left" w:pos="4416"/>
      </w:tabs>
      <w:suppressAutoHyphens/>
      <w:spacing w:after="0" w:line="240" w:lineRule="auto"/>
    </w:pPr>
    <w:rPr>
      <w:rFonts w:ascii="Courier New" w:eastAsia="Times New Roman" w:hAnsi="Courier New" w:cs="Times New Roman"/>
      <w:sz w:val="24"/>
      <w:szCs w:val="20"/>
    </w:rPr>
  </w:style>
  <w:style w:type="character" w:customStyle="1" w:styleId="BulletList">
    <w:name w:val="Bullet List"/>
    <w:basedOn w:val="DefaultParagraphFont"/>
    <w:rsid w:val="007904BA"/>
  </w:style>
  <w:style w:type="paragraph" w:styleId="List">
    <w:name w:val="List"/>
    <w:basedOn w:val="Normal"/>
    <w:rsid w:val="007904BA"/>
    <w:pPr>
      <w:tabs>
        <w:tab w:val="left" w:pos="72"/>
        <w:tab w:val="left" w:pos="432"/>
        <w:tab w:val="left" w:pos="882"/>
        <w:tab w:val="left" w:pos="1872"/>
        <w:tab w:val="left" w:pos="2592"/>
        <w:tab w:val="left" w:pos="3312"/>
        <w:tab w:val="left" w:pos="4032"/>
        <w:tab w:val="left" w:pos="4752"/>
        <w:tab w:val="left" w:pos="5472"/>
        <w:tab w:val="left" w:pos="6192"/>
        <w:tab w:val="left" w:pos="6912"/>
        <w:tab w:val="left" w:pos="7632"/>
        <w:tab w:val="left" w:pos="8352"/>
      </w:tabs>
      <w:suppressAutoHyphens/>
      <w:spacing w:line="240" w:lineRule="auto"/>
      <w:ind w:left="432" w:hanging="432"/>
      <w:jc w:val="both"/>
    </w:pPr>
    <w:rPr>
      <w:rFonts w:ascii="Times New Roman" w:eastAsia="Times New Roman" w:hAnsi="Times New Roman" w:cs="Times New Roman"/>
      <w:spacing w:val="-2"/>
      <w:szCs w:val="20"/>
    </w:rPr>
  </w:style>
  <w:style w:type="paragraph" w:styleId="TOC1">
    <w:name w:val="toc 1"/>
    <w:basedOn w:val="Normal"/>
    <w:next w:val="Normal"/>
    <w:semiHidden/>
    <w:rsid w:val="007904BA"/>
    <w:pPr>
      <w:tabs>
        <w:tab w:val="right" w:leader="dot" w:pos="9360"/>
      </w:tabs>
      <w:suppressAutoHyphens/>
      <w:spacing w:before="480" w:line="240" w:lineRule="auto"/>
      <w:ind w:left="720" w:right="720" w:hanging="720"/>
    </w:pPr>
    <w:rPr>
      <w:rFonts w:ascii="Courier New" w:eastAsia="Times New Roman" w:hAnsi="Courier New" w:cs="Times New Roman"/>
      <w:sz w:val="24"/>
      <w:szCs w:val="20"/>
    </w:rPr>
  </w:style>
  <w:style w:type="paragraph" w:styleId="TOC2">
    <w:name w:val="toc 2"/>
    <w:basedOn w:val="Normal"/>
    <w:next w:val="Normal"/>
    <w:semiHidden/>
    <w:rsid w:val="007904BA"/>
    <w:pPr>
      <w:tabs>
        <w:tab w:val="right" w:leader="dot" w:pos="9360"/>
      </w:tabs>
      <w:suppressAutoHyphens/>
      <w:spacing w:line="240" w:lineRule="auto"/>
      <w:ind w:left="1440" w:right="720" w:hanging="720"/>
    </w:pPr>
    <w:rPr>
      <w:rFonts w:ascii="Courier New" w:eastAsia="Times New Roman" w:hAnsi="Courier New" w:cs="Times New Roman"/>
      <w:sz w:val="24"/>
      <w:szCs w:val="20"/>
    </w:rPr>
  </w:style>
  <w:style w:type="paragraph" w:styleId="TOC3">
    <w:name w:val="toc 3"/>
    <w:basedOn w:val="Normal"/>
    <w:next w:val="Normal"/>
    <w:semiHidden/>
    <w:rsid w:val="007904BA"/>
    <w:pPr>
      <w:tabs>
        <w:tab w:val="right" w:leader="dot" w:pos="9360"/>
      </w:tabs>
      <w:suppressAutoHyphens/>
      <w:spacing w:line="240" w:lineRule="auto"/>
      <w:ind w:left="2160" w:right="720" w:hanging="720"/>
    </w:pPr>
    <w:rPr>
      <w:rFonts w:ascii="Courier New" w:eastAsia="Times New Roman" w:hAnsi="Courier New" w:cs="Times New Roman"/>
      <w:sz w:val="24"/>
      <w:szCs w:val="20"/>
    </w:rPr>
  </w:style>
  <w:style w:type="paragraph" w:styleId="TOC4">
    <w:name w:val="toc 4"/>
    <w:basedOn w:val="Normal"/>
    <w:next w:val="Normal"/>
    <w:semiHidden/>
    <w:rsid w:val="007904BA"/>
    <w:pPr>
      <w:tabs>
        <w:tab w:val="right" w:leader="dot" w:pos="9360"/>
      </w:tabs>
      <w:suppressAutoHyphens/>
      <w:spacing w:line="240" w:lineRule="auto"/>
      <w:ind w:left="2880" w:right="720" w:hanging="720"/>
    </w:pPr>
    <w:rPr>
      <w:rFonts w:ascii="Courier New" w:eastAsia="Times New Roman" w:hAnsi="Courier New" w:cs="Times New Roman"/>
      <w:sz w:val="24"/>
      <w:szCs w:val="20"/>
    </w:rPr>
  </w:style>
  <w:style w:type="paragraph" w:styleId="TOC5">
    <w:name w:val="toc 5"/>
    <w:basedOn w:val="Normal"/>
    <w:next w:val="Normal"/>
    <w:semiHidden/>
    <w:rsid w:val="007904BA"/>
    <w:pPr>
      <w:tabs>
        <w:tab w:val="right" w:leader="dot" w:pos="9360"/>
      </w:tabs>
      <w:suppressAutoHyphens/>
      <w:spacing w:line="240" w:lineRule="auto"/>
      <w:ind w:left="3600" w:right="720" w:hanging="720"/>
    </w:pPr>
    <w:rPr>
      <w:rFonts w:ascii="Courier New" w:eastAsia="Times New Roman" w:hAnsi="Courier New" w:cs="Times New Roman"/>
      <w:sz w:val="24"/>
      <w:szCs w:val="20"/>
    </w:rPr>
  </w:style>
  <w:style w:type="paragraph" w:styleId="TOC6">
    <w:name w:val="toc 6"/>
    <w:basedOn w:val="Normal"/>
    <w:next w:val="Normal"/>
    <w:semiHidden/>
    <w:rsid w:val="007904BA"/>
    <w:pPr>
      <w:tabs>
        <w:tab w:val="right" w:pos="9360"/>
      </w:tabs>
      <w:suppressAutoHyphens/>
      <w:spacing w:line="240" w:lineRule="auto"/>
      <w:ind w:left="720" w:hanging="720"/>
    </w:pPr>
    <w:rPr>
      <w:rFonts w:ascii="Courier New" w:eastAsia="Times New Roman" w:hAnsi="Courier New" w:cs="Times New Roman"/>
      <w:sz w:val="24"/>
      <w:szCs w:val="20"/>
    </w:rPr>
  </w:style>
  <w:style w:type="paragraph" w:styleId="TOC7">
    <w:name w:val="toc 7"/>
    <w:basedOn w:val="Normal"/>
    <w:next w:val="Normal"/>
    <w:semiHidden/>
    <w:rsid w:val="007904BA"/>
    <w:pPr>
      <w:suppressAutoHyphens/>
      <w:spacing w:line="240" w:lineRule="auto"/>
      <w:ind w:left="720" w:hanging="720"/>
    </w:pPr>
    <w:rPr>
      <w:rFonts w:ascii="Courier New" w:eastAsia="Times New Roman" w:hAnsi="Courier New" w:cs="Times New Roman"/>
      <w:sz w:val="24"/>
      <w:szCs w:val="20"/>
    </w:rPr>
  </w:style>
  <w:style w:type="paragraph" w:styleId="TOC8">
    <w:name w:val="toc 8"/>
    <w:basedOn w:val="Normal"/>
    <w:next w:val="Normal"/>
    <w:semiHidden/>
    <w:rsid w:val="007904BA"/>
    <w:pPr>
      <w:tabs>
        <w:tab w:val="right" w:pos="9360"/>
      </w:tabs>
      <w:suppressAutoHyphens/>
      <w:spacing w:line="240" w:lineRule="auto"/>
      <w:ind w:left="720" w:hanging="720"/>
    </w:pPr>
    <w:rPr>
      <w:rFonts w:ascii="Courier New" w:eastAsia="Times New Roman" w:hAnsi="Courier New" w:cs="Times New Roman"/>
      <w:sz w:val="24"/>
      <w:szCs w:val="20"/>
    </w:rPr>
  </w:style>
  <w:style w:type="paragraph" w:styleId="TOC9">
    <w:name w:val="toc 9"/>
    <w:basedOn w:val="Normal"/>
    <w:next w:val="Normal"/>
    <w:semiHidden/>
    <w:rsid w:val="007904BA"/>
    <w:pPr>
      <w:tabs>
        <w:tab w:val="right" w:leader="dot" w:pos="9360"/>
      </w:tabs>
      <w:suppressAutoHyphens/>
      <w:spacing w:line="240" w:lineRule="auto"/>
      <w:ind w:left="720" w:hanging="720"/>
    </w:pPr>
    <w:rPr>
      <w:rFonts w:ascii="Courier New" w:eastAsia="Times New Roman" w:hAnsi="Courier New" w:cs="Times New Roman"/>
      <w:sz w:val="24"/>
      <w:szCs w:val="20"/>
    </w:rPr>
  </w:style>
  <w:style w:type="paragraph" w:styleId="Index1">
    <w:name w:val="index 1"/>
    <w:basedOn w:val="Normal"/>
    <w:next w:val="Normal"/>
    <w:semiHidden/>
    <w:rsid w:val="007904BA"/>
    <w:pPr>
      <w:tabs>
        <w:tab w:val="right" w:leader="dot" w:pos="9360"/>
      </w:tabs>
      <w:suppressAutoHyphens/>
      <w:spacing w:line="240" w:lineRule="auto"/>
      <w:ind w:left="1440" w:right="720" w:hanging="1440"/>
    </w:pPr>
    <w:rPr>
      <w:rFonts w:ascii="Courier New" w:eastAsia="Times New Roman" w:hAnsi="Courier New" w:cs="Times New Roman"/>
      <w:sz w:val="24"/>
      <w:szCs w:val="20"/>
    </w:rPr>
  </w:style>
  <w:style w:type="paragraph" w:styleId="Index2">
    <w:name w:val="index 2"/>
    <w:basedOn w:val="Normal"/>
    <w:next w:val="Normal"/>
    <w:semiHidden/>
    <w:rsid w:val="007904BA"/>
    <w:pPr>
      <w:tabs>
        <w:tab w:val="right" w:leader="dot" w:pos="9360"/>
      </w:tabs>
      <w:suppressAutoHyphens/>
      <w:spacing w:line="240" w:lineRule="auto"/>
      <w:ind w:left="1440" w:right="720" w:hanging="720"/>
    </w:pPr>
    <w:rPr>
      <w:rFonts w:ascii="Courier New" w:eastAsia="Times New Roman" w:hAnsi="Courier New" w:cs="Times New Roman"/>
      <w:sz w:val="24"/>
      <w:szCs w:val="20"/>
    </w:rPr>
  </w:style>
  <w:style w:type="paragraph" w:styleId="TOAHeading">
    <w:name w:val="toa heading"/>
    <w:basedOn w:val="Normal"/>
    <w:next w:val="Normal"/>
    <w:semiHidden/>
    <w:rsid w:val="007904BA"/>
    <w:pPr>
      <w:tabs>
        <w:tab w:val="right" w:pos="9360"/>
      </w:tabs>
      <w:suppressAutoHyphens/>
      <w:spacing w:line="240" w:lineRule="auto"/>
    </w:pPr>
    <w:rPr>
      <w:rFonts w:ascii="Courier New" w:eastAsia="Times New Roman" w:hAnsi="Courier New" w:cs="Times New Roman"/>
      <w:sz w:val="24"/>
      <w:szCs w:val="20"/>
    </w:rPr>
  </w:style>
  <w:style w:type="paragraph" w:styleId="Caption">
    <w:name w:val="caption"/>
    <w:basedOn w:val="Normal"/>
    <w:next w:val="Normal"/>
    <w:qFormat/>
    <w:rsid w:val="007904BA"/>
    <w:pPr>
      <w:spacing w:line="240" w:lineRule="auto"/>
    </w:pPr>
    <w:rPr>
      <w:rFonts w:ascii="Courier New" w:eastAsia="Times New Roman" w:hAnsi="Courier New" w:cs="Times New Roman"/>
      <w:sz w:val="24"/>
      <w:szCs w:val="20"/>
    </w:rPr>
  </w:style>
  <w:style w:type="character" w:customStyle="1" w:styleId="EquationCaption">
    <w:name w:val="_Equation Caption"/>
    <w:rsid w:val="007904BA"/>
  </w:style>
  <w:style w:type="character" w:styleId="PageNumber">
    <w:name w:val="page number"/>
    <w:basedOn w:val="DefaultParagraphFont"/>
    <w:rsid w:val="007904BA"/>
  </w:style>
  <w:style w:type="paragraph" w:styleId="NormalIndent">
    <w:name w:val="Normal Indent"/>
    <w:basedOn w:val="Normal"/>
    <w:rsid w:val="007904BA"/>
    <w:pPr>
      <w:spacing w:line="264" w:lineRule="atLeast"/>
      <w:ind w:left="720" w:hanging="720"/>
    </w:pPr>
    <w:rPr>
      <w:rFonts w:ascii="Arial" w:eastAsia="Times New Roman" w:hAnsi="Arial" w:cs="Times New Roman"/>
      <w:szCs w:val="20"/>
    </w:rPr>
  </w:style>
  <w:style w:type="paragraph" w:customStyle="1" w:styleId="NormalIndent1">
    <w:name w:val="Normal Indent 1"/>
    <w:basedOn w:val="NormalIndent"/>
    <w:rsid w:val="007904BA"/>
    <w:pPr>
      <w:ind w:left="1440"/>
    </w:pPr>
  </w:style>
  <w:style w:type="paragraph" w:customStyle="1" w:styleId="Indent2">
    <w:name w:val="Indent2"/>
    <w:basedOn w:val="Normal"/>
    <w:rsid w:val="007904BA"/>
    <w:pPr>
      <w:tabs>
        <w:tab w:val="left" w:pos="720"/>
        <w:tab w:val="left" w:pos="1440"/>
      </w:tabs>
      <w:suppressAutoHyphens/>
      <w:spacing w:line="264" w:lineRule="exact"/>
      <w:ind w:left="1440" w:hanging="720"/>
    </w:pPr>
    <w:rPr>
      <w:rFonts w:ascii="Arial" w:eastAsia="Times New Roman" w:hAnsi="Arial" w:cs="Times New Roman"/>
      <w:spacing w:val="-3"/>
      <w:szCs w:val="20"/>
    </w:rPr>
  </w:style>
  <w:style w:type="paragraph" w:styleId="BodyText2">
    <w:name w:val="Body Text 2"/>
    <w:basedOn w:val="Normal"/>
    <w:link w:val="BodyText2Char"/>
    <w:rsid w:val="007904BA"/>
    <w:pPr>
      <w:spacing w:line="240" w:lineRule="auto"/>
      <w:jc w:val="both"/>
    </w:pPr>
    <w:rPr>
      <w:rFonts w:ascii="Arial Narrow" w:eastAsia="Times New Roman" w:hAnsi="Arial Narrow" w:cs="Times New Roman"/>
      <w:szCs w:val="24"/>
    </w:rPr>
  </w:style>
  <w:style w:type="character" w:customStyle="1" w:styleId="BodyText2Char">
    <w:name w:val="Body Text 2 Char"/>
    <w:basedOn w:val="DefaultParagraphFont"/>
    <w:link w:val="BodyText2"/>
    <w:rsid w:val="007904BA"/>
    <w:rPr>
      <w:rFonts w:ascii="Arial Narrow" w:eastAsia="Times New Roman" w:hAnsi="Arial Narrow" w:cs="Times New Roman"/>
      <w:szCs w:val="24"/>
    </w:rPr>
  </w:style>
  <w:style w:type="paragraph" w:styleId="Subtitle">
    <w:name w:val="Subtitle"/>
    <w:basedOn w:val="Normal"/>
    <w:link w:val="SubtitleChar"/>
    <w:qFormat/>
    <w:rsid w:val="007904BA"/>
    <w:pPr>
      <w:spacing w:line="240" w:lineRule="auto"/>
    </w:pPr>
    <w:rPr>
      <w:rFonts w:ascii="Times New Roman" w:eastAsia="Times New Roman" w:hAnsi="Times New Roman" w:cs="Times New Roman"/>
      <w:sz w:val="20"/>
      <w:szCs w:val="20"/>
      <w:u w:val="single"/>
    </w:rPr>
  </w:style>
  <w:style w:type="character" w:customStyle="1" w:styleId="SubtitleChar">
    <w:name w:val="Subtitle Char"/>
    <w:basedOn w:val="DefaultParagraphFont"/>
    <w:link w:val="Subtitle"/>
    <w:rsid w:val="007904BA"/>
    <w:rPr>
      <w:rFonts w:ascii="Times New Roman" w:eastAsia="Times New Roman" w:hAnsi="Times New Roman" w:cs="Times New Roman"/>
      <w:sz w:val="20"/>
      <w:szCs w:val="20"/>
      <w:u w:val="single"/>
    </w:rPr>
  </w:style>
  <w:style w:type="paragraph" w:styleId="BodyTextIndent2">
    <w:name w:val="Body Text Indent 2"/>
    <w:basedOn w:val="Normal"/>
    <w:link w:val="BodyTextIndent2Char"/>
    <w:rsid w:val="007904BA"/>
    <w:pPr>
      <w:spacing w:line="240" w:lineRule="auto"/>
      <w:ind w:left="72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7904BA"/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rsid w:val="007904BA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</w:rPr>
  </w:style>
  <w:style w:type="paragraph" w:styleId="BodyText3">
    <w:name w:val="Body Text 3"/>
    <w:basedOn w:val="Normal"/>
    <w:link w:val="BodyText3Char"/>
    <w:rsid w:val="007904BA"/>
    <w:pPr>
      <w:spacing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rsid w:val="007904BA"/>
    <w:rPr>
      <w:rFonts w:ascii="Times New Roman" w:eastAsia="Times New Roman" w:hAnsi="Times New Roman" w:cs="Times New Roman"/>
      <w:sz w:val="20"/>
      <w:szCs w:val="20"/>
    </w:rPr>
  </w:style>
  <w:style w:type="paragraph" w:styleId="PlainText">
    <w:name w:val="Plain Text"/>
    <w:basedOn w:val="Normal"/>
    <w:link w:val="PlainTextChar"/>
    <w:rsid w:val="007904BA"/>
    <w:pPr>
      <w:spacing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7904BA"/>
    <w:rPr>
      <w:rFonts w:ascii="Courier New" w:eastAsia="Times New Roman" w:hAnsi="Courier New" w:cs="Times New Roman"/>
      <w:sz w:val="20"/>
      <w:szCs w:val="20"/>
    </w:rPr>
  </w:style>
  <w:style w:type="paragraph" w:customStyle="1" w:styleId="Jim">
    <w:name w:val="Jim"/>
    <w:basedOn w:val="Normal"/>
    <w:rsid w:val="007904BA"/>
    <w:pPr>
      <w:spacing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ormalText">
    <w:name w:val="Normal Text"/>
    <w:basedOn w:val="Normal"/>
    <w:rsid w:val="007904BA"/>
    <w:pPr>
      <w:spacing w:after="240" w:line="240" w:lineRule="auto"/>
      <w:ind w:left="1440"/>
    </w:pPr>
    <w:rPr>
      <w:rFonts w:ascii="Times New Roman" w:eastAsia="Times New Roman" w:hAnsi="Times New Roman" w:cs="Times New Roman"/>
      <w:szCs w:val="20"/>
    </w:rPr>
  </w:style>
  <w:style w:type="paragraph" w:styleId="BodyTextIndent3">
    <w:name w:val="Body Text Indent 3"/>
    <w:basedOn w:val="Normal"/>
    <w:link w:val="BodyTextIndent3Char"/>
    <w:rsid w:val="007904BA"/>
    <w:pPr>
      <w:spacing w:line="240" w:lineRule="auto"/>
      <w:ind w:left="72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7904BA"/>
    <w:rPr>
      <w:rFonts w:ascii="Times New Roman" w:eastAsia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96B0A"/>
    <w:rPr>
      <w:color w:val="808080"/>
      <w:shd w:val="clear" w:color="auto" w:fill="E6E6E6"/>
    </w:rPr>
  </w:style>
  <w:style w:type="paragraph" w:customStyle="1" w:styleId="LBFileStampAtEnd">
    <w:name w:val="*LBFileStampAtEnd"/>
    <w:aliases w:val="FSE"/>
    <w:basedOn w:val="Normal"/>
    <w:rsid w:val="00DF06E7"/>
    <w:pPr>
      <w:spacing w:before="360" w:line="240" w:lineRule="auto"/>
    </w:pPr>
    <w:rPr>
      <w:rFonts w:ascii="Times New Roman" w:eastAsia="Times New Roman" w:hAnsi="Times New Roman" w:cs="Times New Roman"/>
      <w:sz w:val="16"/>
      <w:szCs w:val="32"/>
    </w:rPr>
  </w:style>
  <w:style w:type="character" w:customStyle="1" w:styleId="LBFileStampAtCursor">
    <w:name w:val="*LBFileStampAtCursor"/>
    <w:aliases w:val="FSC"/>
    <w:basedOn w:val="DefaultParagraphFont"/>
    <w:rsid w:val="007F32AA"/>
    <w:rPr>
      <w:rFonts w:ascii="Times New Roman" w:hAnsi="Times New Roman" w:cs="Times New Roman"/>
      <w:sz w:val="16"/>
      <w:szCs w:val="32"/>
    </w:rPr>
  </w:style>
  <w:style w:type="paragraph" w:customStyle="1" w:styleId="The">
    <w:name w:val="The"/>
    <w:basedOn w:val="Normal"/>
    <w:rsid w:val="007F32AA"/>
    <w:pPr>
      <w:tabs>
        <w:tab w:val="left" w:pos="720"/>
        <w:tab w:val="left" w:pos="1080"/>
        <w:tab w:val="left" w:pos="8640"/>
        <w:tab w:val="left" w:pos="9360"/>
      </w:tabs>
      <w:spacing w:line="240" w:lineRule="auto"/>
      <w:jc w:val="both"/>
    </w:pPr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1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indy.gov/activity/register-your-business-as-a-vendor-with-the-city-count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8A8C8D-FD25-4E12-BF8C-B70C21AA9E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56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polis Marion County</Company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 Higginbotham</dc:creator>
  <cp:keywords/>
  <dc:description/>
  <cp:lastModifiedBy>Northup, Sean K.</cp:lastModifiedBy>
  <cp:revision>2</cp:revision>
  <cp:lastPrinted>2016-01-11T19:37:00Z</cp:lastPrinted>
  <dcterms:created xsi:type="dcterms:W3CDTF">2026-01-06T20:40:00Z</dcterms:created>
  <dcterms:modified xsi:type="dcterms:W3CDTF">2026-01-06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906bd3-17ed-41ec-876e-cb269b114aca</vt:lpwstr>
  </property>
</Properties>
</file>